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471D" w14:textId="77777777"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1597A" w:rsidRPr="008041D5">
        <w:rPr>
          <w:rFonts w:ascii="Arial" w:hAnsi="Arial" w:cs="Arial"/>
          <w:b/>
          <w:sz w:val="21"/>
          <w:szCs w:val="21"/>
        </w:rPr>
        <w:t>o dílo</w:t>
      </w:r>
    </w:p>
    <w:p w14:paraId="065702EC" w14:textId="77777777" w:rsidR="00D1597A" w:rsidRPr="008041D5" w:rsidRDefault="00D1597A" w:rsidP="00130647">
      <w:pPr>
        <w:jc w:val="center"/>
        <w:rPr>
          <w:rFonts w:ascii="Arial" w:hAnsi="Arial" w:cs="Arial"/>
          <w:b/>
          <w:sz w:val="21"/>
          <w:szCs w:val="21"/>
        </w:rPr>
      </w:pPr>
    </w:p>
    <w:p w14:paraId="5317D3FA" w14:textId="7F20E899"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r w:rsidR="00A40EAB">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DE3B71">
        <w:rPr>
          <w:rFonts w:ascii="Arial" w:hAnsi="Arial" w:cs="Arial"/>
          <w:b/>
          <w:sz w:val="21"/>
          <w:szCs w:val="21"/>
        </w:rPr>
        <w:t>5</w:t>
      </w:r>
      <w:r w:rsidR="00A40EAB">
        <w:rPr>
          <w:rFonts w:ascii="Arial" w:hAnsi="Arial" w:cs="Arial"/>
          <w:b/>
          <w:sz w:val="21"/>
          <w:szCs w:val="21"/>
        </w:rPr>
        <w:t>/</w:t>
      </w:r>
      <w:r w:rsidR="00A2070D">
        <w:rPr>
          <w:rFonts w:ascii="Arial" w:hAnsi="Arial" w:cs="Arial"/>
          <w:b/>
          <w:sz w:val="21"/>
          <w:szCs w:val="21"/>
        </w:rPr>
        <w:t>369</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1597A">
      <w:pPr>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1597A">
      <w:pPr>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 xml:space="preserve">Centrum dopravního výzkumu, </w:t>
      </w:r>
      <w:proofErr w:type="spellStart"/>
      <w:r w:rsidRPr="008041D5">
        <w:rPr>
          <w:rFonts w:ascii="Arial" w:hAnsi="Arial" w:cs="Arial"/>
          <w:b/>
          <w:sz w:val="21"/>
          <w:szCs w:val="21"/>
        </w:rPr>
        <w:t>v.v.i</w:t>
      </w:r>
      <w:proofErr w:type="spellEnd"/>
      <w:r w:rsidRPr="008041D5">
        <w:rPr>
          <w:rFonts w:ascii="Arial" w:hAnsi="Arial" w:cs="Arial"/>
          <w:b/>
          <w:sz w:val="21"/>
          <w:szCs w:val="21"/>
        </w:rPr>
        <w:t>.</w:t>
      </w:r>
    </w:p>
    <w:p w14:paraId="11C38AD7"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w:t>
      </w:r>
      <w:proofErr w:type="gramStart"/>
      <w:r w:rsidRPr="008041D5">
        <w:rPr>
          <w:rFonts w:ascii="Arial" w:hAnsi="Arial" w:cs="Arial"/>
          <w:sz w:val="21"/>
          <w:szCs w:val="21"/>
        </w:rPr>
        <w:t>33a</w:t>
      </w:r>
      <w:proofErr w:type="gramEnd"/>
      <w:r w:rsidRPr="008041D5">
        <w:rPr>
          <w:rFonts w:ascii="Arial" w:hAnsi="Arial" w:cs="Arial"/>
          <w:sz w:val="21"/>
          <w:szCs w:val="21"/>
        </w:rPr>
        <w:t xml:space="preserve">, 636 00 </w:t>
      </w:r>
      <w:proofErr w:type="gramStart"/>
      <w:r w:rsidRPr="008041D5">
        <w:rPr>
          <w:rFonts w:ascii="Arial" w:hAnsi="Arial" w:cs="Arial"/>
          <w:sz w:val="21"/>
          <w:szCs w:val="21"/>
        </w:rPr>
        <w:t>Brno - Líšeň</w:t>
      </w:r>
      <w:proofErr w:type="gramEnd"/>
    </w:p>
    <w:p w14:paraId="15B227CF" w14:textId="77777777" w:rsidR="00D1597A" w:rsidRPr="008041D5" w:rsidRDefault="00D1597A" w:rsidP="00D1597A">
      <w:pPr>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0D688E8F" w14:textId="61C45209" w:rsidR="00D1597A" w:rsidRPr="00F83E48" w:rsidRDefault="00C806F2" w:rsidP="00D1597A">
      <w:pPr>
        <w:rPr>
          <w:rFonts w:ascii="Arial" w:hAnsi="Arial" w:cs="Arial"/>
          <w:sz w:val="21"/>
          <w:szCs w:val="21"/>
        </w:rPr>
      </w:pPr>
      <w:r>
        <w:rPr>
          <w:rFonts w:ascii="Arial" w:hAnsi="Arial" w:cs="Arial"/>
          <w:sz w:val="21"/>
          <w:szCs w:val="21"/>
        </w:rPr>
        <w:t>Kontaktní osoba</w:t>
      </w:r>
      <w:r w:rsidR="00D1597A" w:rsidRPr="008041D5">
        <w:rPr>
          <w:rFonts w:ascii="Arial" w:hAnsi="Arial" w:cs="Arial"/>
          <w:sz w:val="21"/>
          <w:szCs w:val="21"/>
        </w:rPr>
        <w:t>:</w:t>
      </w:r>
      <w:r>
        <w:rPr>
          <w:rFonts w:ascii="Arial" w:hAnsi="Arial" w:cs="Arial"/>
          <w:sz w:val="21"/>
          <w:szCs w:val="21"/>
        </w:rPr>
        <w:tab/>
      </w:r>
      <w:r>
        <w:rPr>
          <w:rFonts w:ascii="Arial" w:hAnsi="Arial" w:cs="Arial"/>
          <w:sz w:val="21"/>
          <w:szCs w:val="21"/>
        </w:rPr>
        <w:tab/>
      </w:r>
      <w:r>
        <w:rPr>
          <w:rFonts w:ascii="Arial" w:hAnsi="Arial" w:cs="Arial"/>
          <w:sz w:val="21"/>
          <w:szCs w:val="21"/>
        </w:rPr>
        <w:tab/>
      </w:r>
      <w:r w:rsidR="004E4233">
        <w:rPr>
          <w:rFonts w:ascii="Arial" w:hAnsi="Arial" w:cs="Arial"/>
          <w:sz w:val="21"/>
          <w:szCs w:val="21"/>
        </w:rPr>
        <w:t>Mgr. Tomáš Habán</w:t>
      </w:r>
      <w:r w:rsidR="00D1597A" w:rsidRPr="008041D5">
        <w:rPr>
          <w:rFonts w:ascii="Arial" w:hAnsi="Arial" w:cs="Arial"/>
          <w:sz w:val="21"/>
          <w:szCs w:val="21"/>
        </w:rPr>
        <w:tab/>
      </w:r>
    </w:p>
    <w:p w14:paraId="09537223" w14:textId="6BECB32A" w:rsidR="00D1597A" w:rsidRPr="008041D5" w:rsidRDefault="00D1597A" w:rsidP="00D1597A">
      <w:pPr>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4E4233">
        <w:rPr>
          <w:rFonts w:ascii="Arial" w:hAnsi="Arial" w:cs="Arial"/>
          <w:sz w:val="21"/>
          <w:szCs w:val="21"/>
        </w:rPr>
        <w:t>tomas.haban@cdv.</w:t>
      </w:r>
      <w:r w:rsidR="00A46AEC">
        <w:rPr>
          <w:rFonts w:ascii="Arial" w:hAnsi="Arial" w:cs="Arial"/>
          <w:sz w:val="21"/>
          <w:szCs w:val="21"/>
        </w:rPr>
        <w:t>gov.cz</w:t>
      </w:r>
    </w:p>
    <w:p w14:paraId="614E67F4"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1597A">
      <w:pPr>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1597A">
      <w:pPr>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1597A">
      <w:pPr>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1597A">
      <w:pPr>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A6DE9F7" w14:textId="77777777" w:rsidR="00D1597A" w:rsidRPr="008041D5" w:rsidRDefault="00D1597A" w:rsidP="00D1597A">
      <w:pPr>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294DD331" w14:textId="0099B2F1" w:rsidR="003E499D" w:rsidRDefault="008B1C02" w:rsidP="004C12AD">
      <w:pPr>
        <w:jc w:val="both"/>
        <w:rPr>
          <w:rFonts w:ascii="Arial" w:hAnsi="Arial" w:cs="Arial"/>
          <w:sz w:val="21"/>
          <w:szCs w:val="21"/>
        </w:rPr>
      </w:pPr>
      <w:r w:rsidRPr="008041D5">
        <w:rPr>
          <w:rFonts w:ascii="Arial" w:hAnsi="Arial" w:cs="Arial"/>
          <w:sz w:val="21"/>
          <w:szCs w:val="21"/>
        </w:rPr>
        <w:t>Objedn</w:t>
      </w:r>
      <w:r w:rsidR="006D3524" w:rsidRPr="008041D5">
        <w:rPr>
          <w:rFonts w:ascii="Arial" w:hAnsi="Arial" w:cs="Arial"/>
          <w:sz w:val="21"/>
          <w:szCs w:val="21"/>
        </w:rPr>
        <w:t>a</w:t>
      </w:r>
      <w:r w:rsidRPr="008041D5">
        <w:rPr>
          <w:rFonts w:ascii="Arial" w:hAnsi="Arial" w:cs="Arial"/>
          <w:sz w:val="21"/>
          <w:szCs w:val="21"/>
        </w:rPr>
        <w:t>tel realizoval</w:t>
      </w:r>
      <w:r w:rsidR="00D1597A" w:rsidRPr="008041D5">
        <w:rPr>
          <w:rFonts w:ascii="Arial" w:hAnsi="Arial" w:cs="Arial"/>
          <w:sz w:val="21"/>
          <w:szCs w:val="21"/>
        </w:rPr>
        <w:t xml:space="preserve"> výběrové řízení směřující k zadání</w:t>
      </w:r>
      <w:r w:rsidRPr="008041D5">
        <w:rPr>
          <w:rFonts w:ascii="Arial" w:hAnsi="Arial" w:cs="Arial"/>
          <w:sz w:val="21"/>
          <w:szCs w:val="21"/>
        </w:rPr>
        <w:t xml:space="preserve"> veřejn</w:t>
      </w:r>
      <w:r w:rsidR="00D1597A" w:rsidRPr="008041D5">
        <w:rPr>
          <w:rFonts w:ascii="Arial" w:hAnsi="Arial" w:cs="Arial"/>
          <w:sz w:val="21"/>
          <w:szCs w:val="21"/>
        </w:rPr>
        <w:t>é zakázky</w:t>
      </w:r>
      <w:r w:rsidRPr="008041D5">
        <w:rPr>
          <w:rFonts w:ascii="Arial" w:hAnsi="Arial" w:cs="Arial"/>
          <w:sz w:val="21"/>
          <w:szCs w:val="21"/>
        </w:rPr>
        <w:t xml:space="preserve"> </w:t>
      </w:r>
      <w:r w:rsidR="00125568" w:rsidRPr="008041D5">
        <w:rPr>
          <w:rFonts w:ascii="Arial" w:hAnsi="Arial" w:cs="Arial"/>
          <w:sz w:val="21"/>
          <w:szCs w:val="21"/>
        </w:rPr>
        <w:t xml:space="preserve">malého rozsahu </w:t>
      </w:r>
      <w:r w:rsidRPr="008041D5">
        <w:rPr>
          <w:rFonts w:ascii="Arial" w:hAnsi="Arial" w:cs="Arial"/>
          <w:sz w:val="21"/>
          <w:szCs w:val="21"/>
        </w:rPr>
        <w:t xml:space="preserve">na </w:t>
      </w:r>
      <w:r w:rsidRPr="00DE7FA2">
        <w:rPr>
          <w:rFonts w:ascii="Arial" w:hAnsi="Arial" w:cs="Arial"/>
          <w:sz w:val="21"/>
          <w:szCs w:val="21"/>
        </w:rPr>
        <w:t>služby</w:t>
      </w:r>
      <w:r w:rsidR="00610370" w:rsidRPr="00DE7FA2">
        <w:rPr>
          <w:rFonts w:ascii="Arial" w:hAnsi="Arial" w:cs="Arial"/>
          <w:sz w:val="21"/>
          <w:szCs w:val="21"/>
        </w:rPr>
        <w:t xml:space="preserve"> </w:t>
      </w:r>
      <w:r w:rsidR="00357F0E" w:rsidRPr="00357F0E">
        <w:rPr>
          <w:rFonts w:ascii="Arial" w:hAnsi="Arial" w:cs="Arial"/>
          <w:b/>
          <w:bCs/>
          <w:sz w:val="21"/>
          <w:szCs w:val="21"/>
          <w:lang w:val="x-none"/>
        </w:rPr>
        <w:t xml:space="preserve">VR 22-25: </w:t>
      </w:r>
      <w:r w:rsidR="00FA33F2" w:rsidRPr="00670B9E">
        <w:rPr>
          <w:rFonts w:ascii="Arial" w:hAnsi="Arial" w:cs="Arial"/>
          <w:b/>
          <w:sz w:val="22"/>
          <w:szCs w:val="20"/>
        </w:rPr>
        <w:t>Výběrové řízení na</w:t>
      </w:r>
      <w:r w:rsidR="00FA33F2" w:rsidRPr="00FA33F2">
        <w:rPr>
          <w:rFonts w:ascii="Arial" w:hAnsi="Arial" w:cs="Arial"/>
          <w:b/>
          <w:sz w:val="22"/>
          <w:szCs w:val="20"/>
        </w:rPr>
        <w:t xml:space="preserve"> </w:t>
      </w:r>
      <w:r w:rsidR="00FA33F2" w:rsidRPr="00670B9E">
        <w:rPr>
          <w:rFonts w:ascii="Arial" w:hAnsi="Arial" w:cs="Arial"/>
          <w:b/>
          <w:sz w:val="22"/>
          <w:szCs w:val="22"/>
        </w:rPr>
        <w:t xml:space="preserve">poskytnutí poradenství a dalších </w:t>
      </w:r>
      <w:proofErr w:type="gramStart"/>
      <w:r w:rsidR="00FA33F2" w:rsidRPr="00670B9E">
        <w:rPr>
          <w:rFonts w:ascii="Arial" w:hAnsi="Arial" w:cs="Arial"/>
          <w:b/>
          <w:sz w:val="22"/>
          <w:szCs w:val="22"/>
        </w:rPr>
        <w:t>služeb  v</w:t>
      </w:r>
      <w:proofErr w:type="gramEnd"/>
      <w:r w:rsidR="00FA33F2" w:rsidRPr="00670B9E">
        <w:rPr>
          <w:rFonts w:ascii="Arial" w:hAnsi="Arial" w:cs="Arial"/>
          <w:b/>
          <w:sz w:val="22"/>
          <w:szCs w:val="22"/>
        </w:rPr>
        <w:t xml:space="preserve"> oblasti transferu znalostí a založení spin-</w:t>
      </w:r>
      <w:proofErr w:type="spellStart"/>
      <w:r w:rsidR="00FA33F2" w:rsidRPr="00670B9E">
        <w:rPr>
          <w:rFonts w:ascii="Arial" w:hAnsi="Arial" w:cs="Arial"/>
          <w:b/>
          <w:sz w:val="22"/>
          <w:szCs w:val="22"/>
        </w:rPr>
        <w:t>off</w:t>
      </w:r>
      <w:proofErr w:type="spellEnd"/>
      <w:r w:rsidR="00FA33F2" w:rsidRPr="00670B9E">
        <w:rPr>
          <w:rFonts w:ascii="Arial" w:hAnsi="Arial" w:cs="Arial"/>
          <w:b/>
          <w:sz w:val="22"/>
          <w:szCs w:val="22"/>
        </w:rPr>
        <w:t xml:space="preserve"> společnosti</w:t>
      </w:r>
      <w:r w:rsidR="00FA33F2" w:rsidRPr="00357F0E" w:rsidDel="00FA33F2">
        <w:rPr>
          <w:rFonts w:ascii="Arial" w:hAnsi="Arial" w:cs="Arial"/>
          <w:b/>
          <w:bCs/>
          <w:sz w:val="21"/>
          <w:szCs w:val="21"/>
          <w:lang w:val="x-none"/>
        </w:rPr>
        <w:t xml:space="preserve"> </w:t>
      </w:r>
      <w:r w:rsidR="00A9644F" w:rsidRPr="00873715">
        <w:rPr>
          <w:rFonts w:ascii="Arial" w:hAnsi="Arial" w:cs="Arial"/>
          <w:sz w:val="21"/>
          <w:szCs w:val="21"/>
        </w:rPr>
        <w:t xml:space="preserve">dle </w:t>
      </w:r>
      <w:r w:rsidR="00444B2E">
        <w:rPr>
          <w:rFonts w:ascii="Arial" w:hAnsi="Arial" w:cs="Arial"/>
          <w:sz w:val="21"/>
          <w:szCs w:val="21"/>
        </w:rPr>
        <w:t>požadavků zadávací dokumentace</w:t>
      </w:r>
      <w:r w:rsidR="00A9644F" w:rsidRPr="00873715">
        <w:rPr>
          <w:rFonts w:ascii="Arial" w:hAnsi="Arial" w:cs="Arial"/>
          <w:sz w:val="21"/>
          <w:szCs w:val="21"/>
        </w:rPr>
        <w:t xml:space="preserve">, </w:t>
      </w:r>
      <w:r w:rsidR="00F357AA" w:rsidRPr="00873715">
        <w:rPr>
          <w:rFonts w:ascii="Arial" w:hAnsi="Arial" w:cs="Arial"/>
          <w:sz w:val="21"/>
          <w:szCs w:val="21"/>
        </w:rPr>
        <w:t xml:space="preserve">která tvoří nedílnou součást této smlouvy. </w:t>
      </w:r>
      <w:r w:rsidR="00860D64" w:rsidRPr="00873715">
        <w:rPr>
          <w:rFonts w:ascii="Arial" w:hAnsi="Arial" w:cs="Arial"/>
          <w:sz w:val="21"/>
          <w:szCs w:val="21"/>
        </w:rPr>
        <w:t xml:space="preserve">Na základě posouzení a hodnocení nabídek v rámci výše uvedeného výběrového řízení byla objednatelem nabídka </w:t>
      </w:r>
      <w:r w:rsidR="00E94575" w:rsidRPr="00873715">
        <w:rPr>
          <w:rFonts w:ascii="Arial" w:hAnsi="Arial" w:cs="Arial"/>
          <w:sz w:val="21"/>
          <w:szCs w:val="21"/>
        </w:rPr>
        <w:t>zhotovitel</w:t>
      </w:r>
      <w:r w:rsidR="00860D64" w:rsidRPr="00873715">
        <w:rPr>
          <w:rFonts w:ascii="Arial" w:hAnsi="Arial" w:cs="Arial"/>
          <w:sz w:val="21"/>
          <w:szCs w:val="21"/>
        </w:rPr>
        <w:t>e vybrána jako nejvhodnější.</w:t>
      </w:r>
    </w:p>
    <w:p w14:paraId="0290B8EF" w14:textId="77777777" w:rsidR="006C07EA" w:rsidRPr="00873715" w:rsidRDefault="006C07EA" w:rsidP="004C12AD">
      <w:pPr>
        <w:jc w:val="both"/>
        <w:rPr>
          <w:rFonts w:ascii="Arial" w:hAnsi="Arial" w:cs="Arial"/>
          <w:sz w:val="21"/>
          <w:szCs w:val="21"/>
        </w:rPr>
      </w:pPr>
    </w:p>
    <w:p w14:paraId="29ABB9FF" w14:textId="237273B0" w:rsidR="00670174" w:rsidRPr="00444B2E" w:rsidRDefault="00860D64" w:rsidP="00F52238">
      <w:pPr>
        <w:jc w:val="both"/>
        <w:rPr>
          <w:rFonts w:ascii="Arial" w:hAnsi="Arial" w:cs="Arial"/>
          <w:b/>
          <w:sz w:val="21"/>
          <w:szCs w:val="21"/>
        </w:rPr>
      </w:pPr>
      <w:r w:rsidRPr="00873715">
        <w:rPr>
          <w:rFonts w:ascii="Arial" w:hAnsi="Arial" w:cs="Arial"/>
          <w:sz w:val="21"/>
          <w:szCs w:val="21"/>
        </w:rPr>
        <w:t>Objednatel má zájem na tom</w:t>
      </w:r>
      <w:r w:rsidR="003E499D" w:rsidRPr="00873715">
        <w:rPr>
          <w:rFonts w:ascii="Arial" w:hAnsi="Arial" w:cs="Arial"/>
          <w:sz w:val="21"/>
          <w:szCs w:val="21"/>
        </w:rPr>
        <w:t xml:space="preserve">, aby bylo na základě činnosti </w:t>
      </w:r>
      <w:r w:rsidR="00E94575" w:rsidRPr="00873715">
        <w:rPr>
          <w:rFonts w:ascii="Arial" w:hAnsi="Arial" w:cs="Arial"/>
          <w:sz w:val="21"/>
          <w:szCs w:val="21"/>
        </w:rPr>
        <w:t>zhotovitel</w:t>
      </w:r>
      <w:r w:rsidRPr="00873715">
        <w:rPr>
          <w:rFonts w:ascii="Arial" w:hAnsi="Arial" w:cs="Arial"/>
          <w:sz w:val="21"/>
          <w:szCs w:val="21"/>
        </w:rPr>
        <w:t>e provedeno dílo</w:t>
      </w:r>
      <w:r w:rsidR="00235CA7" w:rsidRPr="00873715">
        <w:rPr>
          <w:rFonts w:ascii="Arial" w:hAnsi="Arial" w:cs="Arial"/>
          <w:sz w:val="21"/>
          <w:szCs w:val="21"/>
        </w:rPr>
        <w:t xml:space="preserve"> </w:t>
      </w:r>
      <w:r w:rsidRPr="00873715">
        <w:rPr>
          <w:rFonts w:ascii="Arial" w:hAnsi="Arial" w:cs="Arial"/>
          <w:sz w:val="21"/>
          <w:szCs w:val="21"/>
        </w:rPr>
        <w:t xml:space="preserve">v rozsahu uvedeném v článku II </w:t>
      </w:r>
      <w:r w:rsidR="003E499D" w:rsidRPr="00873715">
        <w:rPr>
          <w:rFonts w:ascii="Arial" w:hAnsi="Arial" w:cs="Arial"/>
          <w:sz w:val="21"/>
          <w:szCs w:val="21"/>
        </w:rPr>
        <w:t xml:space="preserve">této smlouvy, přičemž </w:t>
      </w:r>
      <w:r w:rsidR="00E94575" w:rsidRPr="00873715">
        <w:rPr>
          <w:rFonts w:ascii="Arial" w:hAnsi="Arial" w:cs="Arial"/>
          <w:sz w:val="21"/>
          <w:szCs w:val="21"/>
        </w:rPr>
        <w:t>zhotovitel</w:t>
      </w:r>
      <w:r w:rsidR="003E499D" w:rsidRPr="00873715">
        <w:rPr>
          <w:rFonts w:ascii="Arial" w:hAnsi="Arial" w:cs="Arial"/>
          <w:sz w:val="21"/>
          <w:szCs w:val="21"/>
        </w:rPr>
        <w:t xml:space="preserve"> si je tohoto o</w:t>
      </w:r>
      <w:r w:rsidRPr="00873715">
        <w:rPr>
          <w:rFonts w:ascii="Arial" w:hAnsi="Arial" w:cs="Arial"/>
          <w:sz w:val="21"/>
          <w:szCs w:val="21"/>
        </w:rPr>
        <w:t>bjednatelova zájmu plně vědom a je připraven provádět svoji</w:t>
      </w:r>
      <w:r w:rsidRPr="008041D5">
        <w:rPr>
          <w:rFonts w:ascii="Arial" w:hAnsi="Arial" w:cs="Arial"/>
          <w:sz w:val="21"/>
          <w:szCs w:val="21"/>
        </w:rPr>
        <w:t xml:space="preserve"> činnost takovým způsobem, aby tento </w:t>
      </w:r>
      <w:r w:rsidR="003E499D" w:rsidRPr="008041D5">
        <w:rPr>
          <w:rFonts w:ascii="Arial" w:hAnsi="Arial" w:cs="Arial"/>
          <w:sz w:val="21"/>
          <w:szCs w:val="21"/>
        </w:rPr>
        <w:t>o</w:t>
      </w:r>
      <w:r w:rsidRPr="008041D5">
        <w:rPr>
          <w:rFonts w:ascii="Arial" w:hAnsi="Arial" w:cs="Arial"/>
          <w:sz w:val="21"/>
          <w:szCs w:val="21"/>
        </w:rPr>
        <w:t>bjednatelův zájem byl náležitě uspokojen.</w:t>
      </w:r>
    </w:p>
    <w:p w14:paraId="3C0B3225" w14:textId="77777777" w:rsidR="006C0C6B" w:rsidRPr="008041D5" w:rsidRDefault="006C0C6B"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4AC646CA" w14:textId="7CA92657" w:rsidR="00357F0E" w:rsidRPr="00357F0E" w:rsidRDefault="00DE3B71" w:rsidP="00911705">
      <w:pPr>
        <w:jc w:val="both"/>
        <w:rPr>
          <w:rFonts w:ascii="Arial" w:hAnsi="Arial" w:cs="Arial"/>
          <w:sz w:val="21"/>
          <w:szCs w:val="21"/>
        </w:rPr>
      </w:pPr>
      <w:r w:rsidRPr="00DE3B71">
        <w:rPr>
          <w:rFonts w:ascii="Arial" w:hAnsi="Arial" w:cs="Arial"/>
          <w:sz w:val="21"/>
          <w:szCs w:val="21"/>
        </w:rPr>
        <w:t xml:space="preserve">Účelem této smlouvy </w:t>
      </w:r>
      <w:r w:rsidR="00357F0E" w:rsidRPr="00357F0E">
        <w:rPr>
          <w:rFonts w:ascii="Arial" w:hAnsi="Arial" w:cs="Arial"/>
          <w:sz w:val="21"/>
          <w:szCs w:val="21"/>
        </w:rPr>
        <w:t xml:space="preserve">je zajištění </w:t>
      </w:r>
      <w:r w:rsidR="0033578A">
        <w:rPr>
          <w:rFonts w:ascii="Arial" w:hAnsi="Arial" w:cs="Arial"/>
          <w:sz w:val="21"/>
          <w:szCs w:val="21"/>
        </w:rPr>
        <w:t xml:space="preserve">poradenství a </w:t>
      </w:r>
      <w:r w:rsidR="00357F0E" w:rsidRPr="00357F0E">
        <w:rPr>
          <w:rFonts w:ascii="Arial" w:hAnsi="Arial" w:cs="Arial"/>
          <w:sz w:val="21"/>
          <w:szCs w:val="21"/>
        </w:rPr>
        <w:t xml:space="preserve">právních služeb </w:t>
      </w:r>
      <w:r w:rsidR="0033578A">
        <w:rPr>
          <w:rFonts w:ascii="Arial" w:hAnsi="Arial" w:cs="Arial"/>
          <w:sz w:val="21"/>
          <w:szCs w:val="21"/>
        </w:rPr>
        <w:t>v oblasti transferu znalostí</w:t>
      </w:r>
      <w:r w:rsidR="00911705">
        <w:rPr>
          <w:rFonts w:ascii="Arial" w:hAnsi="Arial" w:cs="Arial"/>
          <w:sz w:val="21"/>
          <w:szCs w:val="21"/>
        </w:rPr>
        <w:t xml:space="preserve"> </w:t>
      </w:r>
      <w:r w:rsidR="00357F0E" w:rsidRPr="00357F0E">
        <w:rPr>
          <w:rFonts w:ascii="Arial" w:hAnsi="Arial" w:cs="Arial"/>
          <w:sz w:val="21"/>
          <w:szCs w:val="21"/>
        </w:rPr>
        <w:t>souvisejících se založením spin-</w:t>
      </w:r>
      <w:proofErr w:type="spellStart"/>
      <w:r w:rsidR="00357F0E" w:rsidRPr="00357F0E">
        <w:rPr>
          <w:rFonts w:ascii="Arial" w:hAnsi="Arial" w:cs="Arial"/>
          <w:sz w:val="21"/>
          <w:szCs w:val="21"/>
        </w:rPr>
        <w:t>off</w:t>
      </w:r>
      <w:proofErr w:type="spellEnd"/>
      <w:r w:rsidR="00357F0E" w:rsidRPr="00357F0E">
        <w:rPr>
          <w:rFonts w:ascii="Arial" w:hAnsi="Arial" w:cs="Arial"/>
          <w:sz w:val="21"/>
          <w:szCs w:val="21"/>
        </w:rPr>
        <w:t xml:space="preserve"> společnosti </w:t>
      </w:r>
      <w:r w:rsidR="00412D3F">
        <w:rPr>
          <w:rFonts w:ascii="Arial" w:hAnsi="Arial" w:cs="Arial"/>
          <w:sz w:val="21"/>
          <w:szCs w:val="21"/>
        </w:rPr>
        <w:t xml:space="preserve">mezi </w:t>
      </w:r>
      <w:proofErr w:type="spellStart"/>
      <w:r w:rsidR="00412D3F">
        <w:rPr>
          <w:rFonts w:ascii="Arial" w:hAnsi="Arial" w:cs="Arial"/>
          <w:sz w:val="21"/>
          <w:szCs w:val="21"/>
        </w:rPr>
        <w:t>v.v.i</w:t>
      </w:r>
      <w:proofErr w:type="spellEnd"/>
      <w:r w:rsidR="00412D3F">
        <w:rPr>
          <w:rFonts w:ascii="Arial" w:hAnsi="Arial" w:cs="Arial"/>
          <w:sz w:val="21"/>
          <w:szCs w:val="21"/>
        </w:rPr>
        <w:t>. a obchodním partnerem s. r. o.</w:t>
      </w:r>
      <w:r w:rsidR="00357F0E" w:rsidRPr="00357F0E">
        <w:rPr>
          <w:rFonts w:ascii="Arial" w:hAnsi="Arial" w:cs="Arial"/>
          <w:sz w:val="21"/>
          <w:szCs w:val="21"/>
        </w:rPr>
        <w:t xml:space="preserve">, a to zejména v oblasti právní úpravy transferu znalostí, využití výsledků výzkumu, ochrany duševního vlastnictví a nastavení </w:t>
      </w:r>
      <w:r w:rsidR="00357F0E">
        <w:rPr>
          <w:rFonts w:ascii="Arial" w:hAnsi="Arial" w:cs="Arial"/>
          <w:sz w:val="21"/>
          <w:szCs w:val="21"/>
        </w:rPr>
        <w:t>s</w:t>
      </w:r>
      <w:r w:rsidR="00357F0E" w:rsidRPr="00357F0E">
        <w:rPr>
          <w:rFonts w:ascii="Arial" w:hAnsi="Arial" w:cs="Arial"/>
          <w:sz w:val="21"/>
          <w:szCs w:val="21"/>
        </w:rPr>
        <w:t xml:space="preserve">mluvních vztahů mezi </w:t>
      </w:r>
      <w:r w:rsidR="006B6138">
        <w:rPr>
          <w:rFonts w:ascii="Arial" w:hAnsi="Arial" w:cs="Arial"/>
          <w:sz w:val="21"/>
          <w:szCs w:val="21"/>
        </w:rPr>
        <w:t xml:space="preserve">zakladateli nově vzniklé společnosti a mezi </w:t>
      </w:r>
      <w:r w:rsidR="00357F0E" w:rsidRPr="00357F0E">
        <w:rPr>
          <w:rFonts w:ascii="Arial" w:hAnsi="Arial" w:cs="Arial"/>
          <w:sz w:val="21"/>
          <w:szCs w:val="21"/>
        </w:rPr>
        <w:t>výzkumnou organizací a nově vzniklou společností</w:t>
      </w:r>
      <w:r w:rsidR="00AE7692">
        <w:rPr>
          <w:rFonts w:ascii="Arial" w:hAnsi="Arial" w:cs="Arial"/>
          <w:sz w:val="21"/>
          <w:szCs w:val="21"/>
        </w:rPr>
        <w:t xml:space="preserve"> a další aktivity.</w:t>
      </w:r>
    </w:p>
    <w:p w14:paraId="6717ACE4" w14:textId="77777777" w:rsidR="00357F0E" w:rsidRDefault="00357F0E" w:rsidP="00357F0E">
      <w:pPr>
        <w:jc w:val="both"/>
        <w:rPr>
          <w:rFonts w:ascii="Arial" w:hAnsi="Arial" w:cs="Arial"/>
          <w:sz w:val="21"/>
          <w:szCs w:val="21"/>
        </w:rPr>
      </w:pPr>
    </w:p>
    <w:p w14:paraId="39DF2480" w14:textId="0A2367F5" w:rsidR="00357F0E" w:rsidRDefault="00357F0E" w:rsidP="00357F0E">
      <w:pPr>
        <w:jc w:val="both"/>
        <w:rPr>
          <w:rFonts w:ascii="Arial" w:hAnsi="Arial" w:cs="Arial"/>
          <w:sz w:val="21"/>
          <w:szCs w:val="21"/>
        </w:rPr>
      </w:pPr>
      <w:r w:rsidRPr="00357F0E">
        <w:rPr>
          <w:rFonts w:ascii="Arial" w:hAnsi="Arial" w:cs="Arial"/>
          <w:b/>
          <w:bCs/>
          <w:sz w:val="21"/>
          <w:szCs w:val="21"/>
        </w:rPr>
        <w:t>Rozsah plnění</w:t>
      </w:r>
      <w:r w:rsidR="00CC1E6C">
        <w:rPr>
          <w:rFonts w:ascii="Arial" w:hAnsi="Arial" w:cs="Arial"/>
          <w:b/>
          <w:bCs/>
          <w:sz w:val="21"/>
          <w:szCs w:val="21"/>
        </w:rPr>
        <w:t xml:space="preserve"> </w:t>
      </w:r>
      <w:r w:rsidR="00CC1E6C">
        <w:rPr>
          <w:rFonts w:ascii="Arial" w:hAnsi="Arial" w:cs="Arial"/>
          <w:sz w:val="21"/>
          <w:szCs w:val="21"/>
        </w:rPr>
        <w:t xml:space="preserve">je blíže specifikován v čl. III Zadávací dokumentace, jež je nedílnou součástí této smlouvy. </w:t>
      </w:r>
    </w:p>
    <w:p w14:paraId="787421F9" w14:textId="77777777" w:rsidR="00CC1E6C" w:rsidRPr="00670B9E" w:rsidRDefault="00CC1E6C" w:rsidP="00357F0E">
      <w:pPr>
        <w:jc w:val="both"/>
        <w:rPr>
          <w:rFonts w:ascii="Arial" w:hAnsi="Arial" w:cs="Arial"/>
          <w:sz w:val="21"/>
          <w:szCs w:val="21"/>
        </w:rPr>
      </w:pPr>
    </w:p>
    <w:p w14:paraId="22E7C1AD" w14:textId="7DD211F4" w:rsidR="00582298" w:rsidRPr="00F52238" w:rsidRDefault="00582298" w:rsidP="00F52238">
      <w:pPr>
        <w:jc w:val="center"/>
        <w:rPr>
          <w:rFonts w:ascii="Arial" w:hAnsi="Arial" w:cs="Arial"/>
          <w:b/>
          <w:sz w:val="21"/>
          <w:szCs w:val="21"/>
        </w:rPr>
      </w:pPr>
      <w:r w:rsidRPr="00F52238">
        <w:rPr>
          <w:rFonts w:ascii="Arial" w:hAnsi="Arial" w:cs="Arial"/>
          <w:b/>
          <w:sz w:val="21"/>
          <w:szCs w:val="21"/>
        </w:rPr>
        <w:lastRenderedPageBreak/>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893600D"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Smluvní strany ujednávají, že cena bude stanovena </w:t>
      </w:r>
      <w:r w:rsidR="006E0818">
        <w:rPr>
          <w:rFonts w:ascii="Arial" w:hAnsi="Arial" w:cs="Arial"/>
          <w:sz w:val="21"/>
          <w:szCs w:val="21"/>
        </w:rPr>
        <w:t>ve výši</w:t>
      </w:r>
      <w:r w:rsidR="00D32797">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0601E4CE"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 xml:space="preserve">cena </w:t>
      </w:r>
      <w:r w:rsidR="00886A51">
        <w:rPr>
          <w:rFonts w:ascii="Arial" w:hAnsi="Arial" w:cs="Arial"/>
          <w:sz w:val="21"/>
          <w:szCs w:val="21"/>
          <w:lang w:eastAsia="cs-CZ"/>
        </w:rPr>
        <w:t xml:space="preserve">za 1 hodinu práce </w:t>
      </w:r>
      <w:r w:rsidRPr="008041D5">
        <w:rPr>
          <w:rFonts w:ascii="Arial" w:hAnsi="Arial" w:cs="Arial"/>
          <w:sz w:val="21"/>
          <w:szCs w:val="21"/>
          <w:lang w:eastAsia="cs-CZ"/>
        </w:rPr>
        <w:t xml:space="preserve">bez DPH: </w:t>
      </w:r>
      <w:r w:rsidR="00886A51">
        <w:rPr>
          <w:rFonts w:ascii="Arial" w:hAnsi="Arial" w:cs="Arial"/>
          <w:sz w:val="21"/>
          <w:szCs w:val="21"/>
          <w:lang w:eastAsia="cs-CZ"/>
        </w:rPr>
        <w:tab/>
        <w:t xml:space="preserve">    </w:t>
      </w:r>
      <w:r w:rsidR="00886A51">
        <w:rPr>
          <w:rFonts w:ascii="Arial" w:hAnsi="Arial" w:cs="Arial"/>
          <w:sz w:val="21"/>
          <w:szCs w:val="21"/>
          <w:lang w:eastAsia="cs-CZ"/>
        </w:rPr>
        <w:tab/>
        <w:t>………………</w:t>
      </w:r>
      <w:proofErr w:type="gramStart"/>
      <w:r w:rsidR="00886A51">
        <w:rPr>
          <w:rFonts w:ascii="Arial" w:hAnsi="Arial" w:cs="Arial"/>
          <w:sz w:val="21"/>
          <w:szCs w:val="21"/>
          <w:lang w:eastAsia="cs-CZ"/>
        </w:rPr>
        <w:t>…….</w:t>
      </w:r>
      <w:proofErr w:type="gramEnd"/>
      <w:r w:rsidR="00886A51">
        <w:rPr>
          <w:rFonts w:ascii="Arial" w:hAnsi="Arial" w:cs="Arial"/>
          <w:sz w:val="21"/>
          <w:szCs w:val="21"/>
          <w:lang w:eastAsia="cs-CZ"/>
        </w:rPr>
        <w:t>. Kč</w:t>
      </w:r>
    </w:p>
    <w:p w14:paraId="7CA76AA7" w14:textId="02F48E7D" w:rsidR="00544164" w:rsidRPr="008041D5" w:rsidRDefault="00F357AA"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výše DPH:</w:t>
      </w:r>
      <w:r w:rsidR="00886A51">
        <w:rPr>
          <w:rFonts w:ascii="Arial" w:hAnsi="Arial" w:cs="Arial"/>
          <w:sz w:val="21"/>
          <w:szCs w:val="21"/>
          <w:lang w:eastAsia="cs-CZ"/>
        </w:rPr>
        <w:tab/>
      </w:r>
      <w:r w:rsidRPr="008041D5">
        <w:rPr>
          <w:rFonts w:ascii="Arial" w:hAnsi="Arial" w:cs="Arial"/>
          <w:sz w:val="21"/>
          <w:szCs w:val="21"/>
          <w:lang w:eastAsia="cs-CZ"/>
        </w:rPr>
        <w:t xml:space="preserve"> </w:t>
      </w:r>
      <w:r w:rsidR="00886A51">
        <w:rPr>
          <w:rFonts w:ascii="Arial" w:hAnsi="Arial" w:cs="Arial"/>
          <w:sz w:val="21"/>
          <w:szCs w:val="21"/>
          <w:lang w:eastAsia="cs-CZ"/>
        </w:rPr>
        <w:tab/>
      </w:r>
      <w:r w:rsidR="00723C13">
        <w:rPr>
          <w:rFonts w:ascii="Arial" w:hAnsi="Arial" w:cs="Arial"/>
          <w:sz w:val="21"/>
          <w:szCs w:val="21"/>
          <w:lang w:eastAsia="cs-CZ"/>
        </w:rPr>
        <w:t xml:space="preserve">   </w:t>
      </w:r>
      <w:r w:rsidRPr="008041D5">
        <w:rPr>
          <w:rFonts w:ascii="Arial" w:hAnsi="Arial" w:cs="Arial"/>
          <w:sz w:val="21"/>
          <w:szCs w:val="21"/>
          <w:lang w:eastAsia="cs-CZ"/>
        </w:rPr>
        <w:t xml:space="preserve"> </w:t>
      </w:r>
      <w:r w:rsidR="00886A51">
        <w:rPr>
          <w:rFonts w:ascii="Arial" w:hAnsi="Arial" w:cs="Arial"/>
          <w:sz w:val="21"/>
          <w:szCs w:val="21"/>
          <w:lang w:eastAsia="cs-CZ"/>
        </w:rPr>
        <w:tab/>
      </w:r>
      <w:r w:rsidR="00033B6C">
        <w:rPr>
          <w:rFonts w:ascii="Arial" w:hAnsi="Arial" w:cs="Arial"/>
          <w:sz w:val="21"/>
          <w:szCs w:val="21"/>
          <w:lang w:eastAsia="cs-CZ"/>
        </w:rPr>
        <w:tab/>
      </w:r>
      <w:r w:rsidR="00033B6C">
        <w:rPr>
          <w:rFonts w:ascii="Arial" w:hAnsi="Arial" w:cs="Arial"/>
          <w:sz w:val="21"/>
          <w:szCs w:val="21"/>
          <w:lang w:eastAsia="cs-CZ"/>
        </w:rPr>
        <w:tab/>
      </w:r>
      <w:r w:rsidR="00DE7FA2">
        <w:rPr>
          <w:rFonts w:ascii="Arial" w:hAnsi="Arial" w:cs="Arial"/>
          <w:sz w:val="21"/>
          <w:szCs w:val="21"/>
          <w:lang w:eastAsia="cs-CZ"/>
        </w:rPr>
        <w:t>………………</w:t>
      </w:r>
      <w:proofErr w:type="gramStart"/>
      <w:r w:rsidR="00DE7FA2">
        <w:rPr>
          <w:rFonts w:ascii="Arial" w:hAnsi="Arial" w:cs="Arial"/>
          <w:sz w:val="21"/>
          <w:szCs w:val="21"/>
          <w:lang w:eastAsia="cs-CZ"/>
        </w:rPr>
        <w:t>…….</w:t>
      </w:r>
      <w:proofErr w:type="gramEnd"/>
      <w:r w:rsidR="00DE7FA2">
        <w:rPr>
          <w:rFonts w:ascii="Arial" w:hAnsi="Arial" w:cs="Arial"/>
          <w:sz w:val="21"/>
          <w:szCs w:val="21"/>
          <w:lang w:eastAsia="cs-CZ"/>
        </w:rPr>
        <w:t>.</w:t>
      </w:r>
      <w:r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05BF33F8"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ena</w:t>
      </w:r>
      <w:r w:rsidR="00886A51">
        <w:rPr>
          <w:rFonts w:ascii="Arial" w:hAnsi="Arial" w:cs="Arial"/>
          <w:sz w:val="21"/>
          <w:szCs w:val="21"/>
          <w:lang w:eastAsia="cs-CZ"/>
        </w:rPr>
        <w:t xml:space="preserve"> za 1 hodinu práce</w:t>
      </w:r>
      <w:r w:rsidR="00544164" w:rsidRPr="008041D5">
        <w:rPr>
          <w:rFonts w:ascii="Arial" w:hAnsi="Arial" w:cs="Arial"/>
          <w:sz w:val="21"/>
          <w:szCs w:val="21"/>
          <w:lang w:eastAsia="cs-CZ"/>
        </w:rPr>
        <w:t xml:space="preserve"> celkem včetně DPH: </w:t>
      </w:r>
      <w:r w:rsidR="00886A51">
        <w:rPr>
          <w:rFonts w:ascii="Arial" w:hAnsi="Arial" w:cs="Arial"/>
          <w:sz w:val="21"/>
          <w:szCs w:val="21"/>
          <w:lang w:eastAsia="cs-CZ"/>
        </w:rPr>
        <w:tab/>
      </w:r>
      <w:r w:rsidR="00DE7FA2">
        <w:rPr>
          <w:rFonts w:ascii="Arial" w:hAnsi="Arial" w:cs="Arial"/>
          <w:sz w:val="21"/>
          <w:szCs w:val="21"/>
          <w:lang w:eastAsia="cs-CZ"/>
        </w:rPr>
        <w:t>………………………</w:t>
      </w:r>
      <w:r w:rsidR="00D32797">
        <w:rPr>
          <w:rFonts w:ascii="Arial" w:hAnsi="Arial" w:cs="Arial"/>
          <w:sz w:val="21"/>
          <w:szCs w:val="21"/>
          <w:lang w:eastAsia="cs-CZ"/>
        </w:rPr>
        <w:t xml:space="preserve"> Kč</w:t>
      </w:r>
    </w:p>
    <w:p w14:paraId="2A40AB27" w14:textId="77777777"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1C3F85D0" w:rsidR="00544164"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slovy: </w:t>
      </w:r>
      <w:r w:rsidR="00723C13">
        <w:rPr>
          <w:rFonts w:ascii="Arial" w:hAnsi="Arial" w:cs="Arial"/>
          <w:color w:val="000000"/>
          <w:sz w:val="21"/>
          <w:szCs w:val="21"/>
        </w:rPr>
        <w:t>………………………………………</w:t>
      </w:r>
      <w:proofErr w:type="gramStart"/>
      <w:r w:rsidR="00723C13">
        <w:rPr>
          <w:rFonts w:ascii="Arial" w:hAnsi="Arial" w:cs="Arial"/>
          <w:color w:val="000000"/>
          <w:sz w:val="21"/>
          <w:szCs w:val="21"/>
        </w:rPr>
        <w:t>…….</w:t>
      </w:r>
      <w:proofErr w:type="gramEnd"/>
      <w:r w:rsidR="00723C13">
        <w:rPr>
          <w:rFonts w:ascii="Arial" w:hAnsi="Arial" w:cs="Arial"/>
          <w:color w:val="000000"/>
          <w:sz w:val="21"/>
          <w:szCs w:val="21"/>
        </w:rPr>
        <w:t xml:space="preserve">.  </w:t>
      </w:r>
      <w:r w:rsidRPr="008041D5">
        <w:rPr>
          <w:rFonts w:ascii="Arial" w:hAnsi="Arial" w:cs="Arial"/>
          <w:color w:val="000000"/>
          <w:sz w:val="21"/>
          <w:szCs w:val="21"/>
        </w:rPr>
        <w:t>korun českých</w:t>
      </w:r>
      <w:r w:rsidR="00F83E48">
        <w:rPr>
          <w:rFonts w:ascii="Arial" w:hAnsi="Arial" w:cs="Arial"/>
          <w:color w:val="000000"/>
          <w:sz w:val="21"/>
          <w:szCs w:val="21"/>
        </w:rPr>
        <w:t xml:space="preserve"> bez DPH</w:t>
      </w:r>
      <w:r w:rsidRPr="008041D5">
        <w:rPr>
          <w:rFonts w:ascii="Arial" w:hAnsi="Arial" w:cs="Arial"/>
          <w:color w:val="000000"/>
          <w:sz w:val="21"/>
          <w:szCs w:val="21"/>
        </w:rPr>
        <w:t>).</w:t>
      </w:r>
    </w:p>
    <w:p w14:paraId="5BF27BB9" w14:textId="77777777" w:rsidR="00EC7AEC" w:rsidRDefault="00EC7AEC" w:rsidP="001B6C5E">
      <w:pPr>
        <w:pStyle w:val="Odstavecseseznamem"/>
        <w:autoSpaceDE w:val="0"/>
        <w:autoSpaceDN w:val="0"/>
        <w:adjustRightInd w:val="0"/>
        <w:spacing w:after="0" w:line="240" w:lineRule="auto"/>
        <w:ind w:left="0"/>
        <w:jc w:val="both"/>
        <w:rPr>
          <w:rFonts w:ascii="Arial" w:hAnsi="Arial" w:cs="Arial"/>
          <w:color w:val="000000"/>
          <w:sz w:val="21"/>
          <w:szCs w:val="21"/>
        </w:rPr>
      </w:pPr>
    </w:p>
    <w:p w14:paraId="2575B557" w14:textId="0AEA8237" w:rsidR="00EC7AEC" w:rsidRDefault="00EC7AEC"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Pr>
          <w:rFonts w:ascii="Arial" w:hAnsi="Arial" w:cs="Arial"/>
          <w:color w:val="000000"/>
          <w:sz w:val="21"/>
          <w:szCs w:val="21"/>
        </w:rPr>
        <w:t xml:space="preserve">Limitní cena za celou zakázku je </w:t>
      </w:r>
      <w:r w:rsidR="00AC2ABF">
        <w:rPr>
          <w:rFonts w:ascii="Arial" w:hAnsi="Arial" w:cs="Arial"/>
          <w:color w:val="000000"/>
          <w:sz w:val="21"/>
          <w:szCs w:val="21"/>
        </w:rPr>
        <w:t>995 tis. Kč vč. DPH.</w:t>
      </w:r>
      <w:r w:rsidR="00FD1B37">
        <w:rPr>
          <w:rFonts w:ascii="Arial" w:hAnsi="Arial" w:cs="Arial"/>
          <w:color w:val="000000"/>
          <w:sz w:val="21"/>
          <w:szCs w:val="21"/>
        </w:rPr>
        <w:t xml:space="preserve"> Limitní cena není nárokov</w:t>
      </w:r>
      <w:r w:rsidR="00A26D05">
        <w:rPr>
          <w:rFonts w:ascii="Arial" w:hAnsi="Arial" w:cs="Arial"/>
          <w:color w:val="000000"/>
          <w:sz w:val="21"/>
          <w:szCs w:val="21"/>
        </w:rPr>
        <w:t xml:space="preserve">á, cena za výslednou zakázku se bude odvíjet od </w:t>
      </w:r>
      <w:r w:rsidR="00AC730B">
        <w:rPr>
          <w:rFonts w:ascii="Arial" w:hAnsi="Arial" w:cs="Arial"/>
          <w:color w:val="000000"/>
          <w:sz w:val="21"/>
          <w:szCs w:val="21"/>
        </w:rPr>
        <w:t>celkové náročnosti dodávaných služeb.</w:t>
      </w:r>
    </w:p>
    <w:p w14:paraId="5E290FCD" w14:textId="77777777" w:rsidR="00905056" w:rsidRDefault="00905056" w:rsidP="001B6C5E">
      <w:pPr>
        <w:pStyle w:val="Odstavecseseznamem"/>
        <w:autoSpaceDE w:val="0"/>
        <w:autoSpaceDN w:val="0"/>
        <w:adjustRightInd w:val="0"/>
        <w:spacing w:after="0" w:line="240" w:lineRule="auto"/>
        <w:ind w:left="0"/>
        <w:jc w:val="both"/>
        <w:rPr>
          <w:rFonts w:ascii="Arial" w:hAnsi="Arial" w:cs="Arial"/>
          <w:color w:val="000000"/>
          <w:sz w:val="21"/>
          <w:szCs w:val="21"/>
        </w:rPr>
      </w:pPr>
    </w:p>
    <w:p w14:paraId="7FBAE248" w14:textId="321082DC" w:rsidR="00905056" w:rsidRPr="008041D5" w:rsidRDefault="00905056"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Pr>
          <w:rFonts w:ascii="Arial" w:hAnsi="Arial" w:cs="Arial"/>
          <w:color w:val="000000"/>
          <w:sz w:val="21"/>
          <w:szCs w:val="21"/>
        </w:rPr>
        <w:t xml:space="preserve">V případě </w:t>
      </w:r>
      <w:r w:rsidR="00DB0207">
        <w:rPr>
          <w:rFonts w:ascii="Arial" w:hAnsi="Arial" w:cs="Arial"/>
          <w:color w:val="000000"/>
          <w:sz w:val="21"/>
          <w:szCs w:val="21"/>
        </w:rPr>
        <w:t xml:space="preserve">ukončení zakázky v době její realizace z důvodu, které nemůže objednatel ovlivnit, lze vyúčtovat pouze dodané služby do tohoto okamžiku. </w:t>
      </w:r>
      <w:r w:rsidR="003F19EF">
        <w:rPr>
          <w:rFonts w:ascii="Arial" w:hAnsi="Arial" w:cs="Arial"/>
          <w:color w:val="000000"/>
          <w:sz w:val="21"/>
          <w:szCs w:val="21"/>
        </w:rPr>
        <w:t>O této skutečnosti bude zhotovitel písemně informován.</w:t>
      </w:r>
    </w:p>
    <w:p w14:paraId="35A83E27" w14:textId="77777777"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63D79F09" w:rsidR="00AF0DEC" w:rsidRPr="008041D5" w:rsidRDefault="00F357AA" w:rsidP="00AD2322">
      <w:pPr>
        <w:numPr>
          <w:ilvl w:val="0"/>
          <w:numId w:val="23"/>
        </w:numPr>
        <w:ind w:left="0"/>
        <w:jc w:val="both"/>
        <w:rPr>
          <w:rFonts w:ascii="Arial" w:hAnsi="Arial" w:cs="Arial"/>
          <w:sz w:val="21"/>
          <w:szCs w:val="21"/>
        </w:rPr>
      </w:pPr>
      <w:r w:rsidRPr="008041D5">
        <w:rPr>
          <w:rFonts w:ascii="Arial" w:hAnsi="Arial" w:cs="Arial"/>
          <w:sz w:val="21"/>
          <w:szCs w:val="21"/>
        </w:rPr>
        <w:t>C</w:t>
      </w:r>
      <w:r w:rsidR="00AF0DEC" w:rsidRPr="008041D5">
        <w:rPr>
          <w:rFonts w:ascii="Arial" w:hAnsi="Arial" w:cs="Arial"/>
          <w:sz w:val="21"/>
          <w:szCs w:val="21"/>
        </w:rPr>
        <w:t>en</w:t>
      </w:r>
      <w:r w:rsidRPr="008041D5">
        <w:rPr>
          <w:rFonts w:ascii="Arial" w:hAnsi="Arial" w:cs="Arial"/>
          <w:sz w:val="21"/>
          <w:szCs w:val="21"/>
        </w:rPr>
        <w:t>u</w:t>
      </w:r>
      <w:r w:rsidR="00AF0DEC" w:rsidRPr="008041D5">
        <w:rPr>
          <w:rFonts w:ascii="Arial" w:hAnsi="Arial" w:cs="Arial"/>
          <w:sz w:val="21"/>
          <w:szCs w:val="21"/>
        </w:rPr>
        <w:t xml:space="preserve"> díla uhradí objednatel na základě faktury vystavené zhotovitelem</w:t>
      </w:r>
      <w:r w:rsidR="00B35252">
        <w:rPr>
          <w:rFonts w:ascii="Arial" w:hAnsi="Arial" w:cs="Arial"/>
          <w:sz w:val="21"/>
          <w:szCs w:val="21"/>
        </w:rPr>
        <w:t xml:space="preserve">. </w:t>
      </w:r>
      <w:proofErr w:type="spellStart"/>
      <w:r w:rsidR="00B35252">
        <w:rPr>
          <w:rFonts w:ascii="Arial" w:hAnsi="Arial" w:cs="Arial"/>
          <w:sz w:val="21"/>
          <w:szCs w:val="21"/>
        </w:rPr>
        <w:t>Fakutrace</w:t>
      </w:r>
      <w:proofErr w:type="spellEnd"/>
      <w:r w:rsidR="00B35252">
        <w:rPr>
          <w:rFonts w:ascii="Arial" w:hAnsi="Arial" w:cs="Arial"/>
          <w:sz w:val="21"/>
          <w:szCs w:val="21"/>
        </w:rPr>
        <w:t xml:space="preserve"> bude probíhat průběžně</w:t>
      </w:r>
      <w:r w:rsidR="006766CA">
        <w:rPr>
          <w:rFonts w:ascii="Arial" w:hAnsi="Arial" w:cs="Arial"/>
          <w:sz w:val="21"/>
          <w:szCs w:val="21"/>
        </w:rPr>
        <w:t>.</w:t>
      </w:r>
    </w:p>
    <w:p w14:paraId="4DA1733D" w14:textId="77777777" w:rsidR="00AF0DEC" w:rsidRPr="008041D5" w:rsidRDefault="00AF0DEC" w:rsidP="00AF0DEC">
      <w:pPr>
        <w:jc w:val="both"/>
        <w:rPr>
          <w:rFonts w:ascii="Arial" w:hAnsi="Arial" w:cs="Arial"/>
          <w:sz w:val="21"/>
          <w:szCs w:val="21"/>
        </w:rPr>
      </w:pPr>
    </w:p>
    <w:p w14:paraId="2815066D" w14:textId="62940B1B" w:rsidR="00582298" w:rsidRDefault="00582298" w:rsidP="00670B9E">
      <w:pPr>
        <w:numPr>
          <w:ilvl w:val="0"/>
          <w:numId w:val="23"/>
        </w:numPr>
        <w:ind w:left="0"/>
        <w:jc w:val="both"/>
        <w:rPr>
          <w:rFonts w:ascii="Arial" w:hAnsi="Arial" w:cs="Arial"/>
          <w:sz w:val="21"/>
          <w:szCs w:val="21"/>
        </w:rPr>
      </w:pPr>
      <w:r w:rsidRPr="00B32EE6">
        <w:rPr>
          <w:rFonts w:ascii="Arial" w:hAnsi="Arial" w:cs="Arial"/>
          <w:sz w:val="21"/>
          <w:szCs w:val="21"/>
        </w:rPr>
        <w:t xml:space="preserve">V ceně dle článku </w:t>
      </w:r>
      <w:r w:rsidR="00FF2354" w:rsidRPr="00B32EE6">
        <w:rPr>
          <w:rFonts w:ascii="Arial" w:hAnsi="Arial" w:cs="Arial"/>
          <w:sz w:val="21"/>
          <w:szCs w:val="21"/>
        </w:rPr>
        <w:t>III. odst</w:t>
      </w:r>
      <w:r w:rsidRPr="00B32EE6">
        <w:rPr>
          <w:rFonts w:ascii="Arial" w:hAnsi="Arial" w:cs="Arial"/>
          <w:sz w:val="21"/>
          <w:szCs w:val="21"/>
        </w:rPr>
        <w:t>.1</w:t>
      </w:r>
      <w:r w:rsidR="00FF2354" w:rsidRPr="00B32EE6">
        <w:rPr>
          <w:rFonts w:ascii="Arial" w:hAnsi="Arial" w:cs="Arial"/>
          <w:sz w:val="21"/>
          <w:szCs w:val="21"/>
        </w:rPr>
        <w:t xml:space="preserve"> této smlouvy</w:t>
      </w:r>
      <w:r w:rsidRPr="00B32EE6">
        <w:rPr>
          <w:rFonts w:ascii="Arial" w:hAnsi="Arial" w:cs="Arial"/>
          <w:sz w:val="21"/>
          <w:szCs w:val="21"/>
        </w:rPr>
        <w:t xml:space="preserve"> j</w:t>
      </w:r>
      <w:r w:rsidR="006E0693" w:rsidRPr="00B32EE6">
        <w:rPr>
          <w:rFonts w:ascii="Arial" w:hAnsi="Arial" w:cs="Arial"/>
          <w:sz w:val="21"/>
          <w:szCs w:val="21"/>
        </w:rPr>
        <w:t>sou zahrnuty veškeré náklady potřebné k plnění smlouvy, jakož i veškeré náklady související.</w:t>
      </w:r>
    </w:p>
    <w:p w14:paraId="5CF83F91" w14:textId="77777777" w:rsidR="00A44731" w:rsidRPr="00B32EE6" w:rsidRDefault="00A44731" w:rsidP="00A44731">
      <w:pPr>
        <w:jc w:val="both"/>
        <w:rPr>
          <w:rFonts w:ascii="Arial" w:hAnsi="Arial" w:cs="Arial"/>
          <w:sz w:val="21"/>
          <w:szCs w:val="21"/>
        </w:rPr>
      </w:pPr>
    </w:p>
    <w:p w14:paraId="49A43B0B" w14:textId="32EB2A55"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w:t>
      </w:r>
      <w:r w:rsidR="00A44731">
        <w:rPr>
          <w:rFonts w:ascii="Arial" w:hAnsi="Arial" w:cs="Arial"/>
          <w:sz w:val="21"/>
          <w:szCs w:val="21"/>
        </w:rPr>
        <w:t>o</w:t>
      </w:r>
      <w:r w:rsidRPr="008041D5">
        <w:rPr>
          <w:rFonts w:ascii="Arial" w:hAnsi="Arial" w:cs="Arial"/>
          <w:sz w:val="21"/>
          <w:szCs w:val="21"/>
        </w:rPr>
        <w:t xml:space="preserve">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bud</w:t>
      </w:r>
      <w:r w:rsidR="00F357AA" w:rsidRPr="008041D5">
        <w:rPr>
          <w:rFonts w:ascii="Arial" w:hAnsi="Arial" w:cs="Arial"/>
          <w:sz w:val="21"/>
          <w:szCs w:val="21"/>
        </w:rPr>
        <w:t>e</w:t>
      </w:r>
      <w:r w:rsidRPr="008041D5">
        <w:rPr>
          <w:rFonts w:ascii="Arial" w:hAnsi="Arial" w:cs="Arial"/>
          <w:sz w:val="21"/>
          <w:szCs w:val="21"/>
        </w:rPr>
        <w:t xml:space="preserve"> splňovat náležitosti daňového dokladu dle platných obecně závazných právních předpisů, tj. dle zákona č. 235/2004 Sb., o da</w:t>
      </w:r>
      <w:r w:rsidR="007F597E" w:rsidRPr="008041D5">
        <w:rPr>
          <w:rFonts w:ascii="Arial" w:hAnsi="Arial" w:cs="Arial"/>
          <w:sz w:val="21"/>
          <w:szCs w:val="21"/>
        </w:rPr>
        <w:t>ni z přidané hodnoty a bude v n</w:t>
      </w:r>
      <w:r w:rsidR="00F357AA" w:rsidRPr="008041D5">
        <w:rPr>
          <w:rFonts w:ascii="Arial" w:hAnsi="Arial" w:cs="Arial"/>
          <w:sz w:val="21"/>
          <w:szCs w:val="21"/>
        </w:rPr>
        <w:t>í</w:t>
      </w:r>
      <w:r w:rsidRPr="008041D5">
        <w:rPr>
          <w:rFonts w:ascii="Arial" w:hAnsi="Arial" w:cs="Arial"/>
          <w:sz w:val="21"/>
          <w:szCs w:val="21"/>
        </w:rPr>
        <w:t xml:space="preserve"> uvedeno číslo smlouvy objednatele.</w:t>
      </w:r>
      <w:r w:rsidR="00A937FC" w:rsidRPr="008041D5">
        <w:rPr>
          <w:rFonts w:ascii="Arial" w:hAnsi="Arial" w:cs="Arial"/>
          <w:sz w:val="21"/>
          <w:szCs w:val="21"/>
        </w:rPr>
        <w:t xml:space="preserve"> Přílohou faktur</w:t>
      </w:r>
      <w:r w:rsidR="00F357AA" w:rsidRPr="008041D5">
        <w:rPr>
          <w:rFonts w:ascii="Arial" w:hAnsi="Arial" w:cs="Arial"/>
          <w:sz w:val="21"/>
          <w:szCs w:val="21"/>
        </w:rPr>
        <w:t>y</w:t>
      </w:r>
      <w:r w:rsidR="00A937FC" w:rsidRPr="008041D5">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7773C36F" w:rsidR="00A758D2" w:rsidRPr="008041D5" w:rsidRDefault="001B6C5E" w:rsidP="007F597E">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j</w:t>
      </w:r>
      <w:r w:rsidR="00F357AA" w:rsidRPr="008041D5">
        <w:rPr>
          <w:rFonts w:ascii="Arial" w:hAnsi="Arial" w:cs="Arial"/>
          <w:sz w:val="21"/>
          <w:szCs w:val="21"/>
        </w:rPr>
        <w:t>e</w:t>
      </w:r>
      <w:r w:rsidRPr="008041D5">
        <w:rPr>
          <w:rFonts w:ascii="Arial" w:hAnsi="Arial" w:cs="Arial"/>
          <w:sz w:val="21"/>
          <w:szCs w:val="21"/>
        </w:rPr>
        <w:t xml:space="preserve"> splatn</w:t>
      </w:r>
      <w:r w:rsidR="00F357AA" w:rsidRPr="008041D5">
        <w:rPr>
          <w:rFonts w:ascii="Arial" w:hAnsi="Arial" w:cs="Arial"/>
          <w:sz w:val="21"/>
          <w:szCs w:val="21"/>
        </w:rPr>
        <w:t>á</w:t>
      </w:r>
      <w:r w:rsidRPr="008041D5">
        <w:rPr>
          <w:rFonts w:ascii="Arial" w:hAnsi="Arial" w:cs="Arial"/>
          <w:sz w:val="21"/>
          <w:szCs w:val="21"/>
        </w:rPr>
        <w:t xml:space="preserve"> ve lhůtě </w:t>
      </w:r>
      <w:r w:rsidR="00044FA5">
        <w:rPr>
          <w:rFonts w:ascii="Arial" w:hAnsi="Arial" w:cs="Arial"/>
          <w:sz w:val="21"/>
          <w:szCs w:val="21"/>
        </w:rPr>
        <w:t>2</w:t>
      </w:r>
      <w:r w:rsidRPr="008041D5">
        <w:rPr>
          <w:rFonts w:ascii="Arial" w:hAnsi="Arial" w:cs="Arial"/>
          <w:sz w:val="21"/>
          <w:szCs w:val="21"/>
        </w:rPr>
        <w:t>0</w:t>
      </w:r>
      <w:r w:rsidR="007F597E" w:rsidRPr="008041D5">
        <w:rPr>
          <w:rFonts w:ascii="Arial" w:hAnsi="Arial" w:cs="Arial"/>
          <w:sz w:val="21"/>
          <w:szCs w:val="21"/>
        </w:rPr>
        <w:t xml:space="preserve"> kalendářních dnů od jej</w:t>
      </w:r>
      <w:r w:rsidR="00F357AA" w:rsidRPr="008041D5">
        <w:rPr>
          <w:rFonts w:ascii="Arial" w:hAnsi="Arial" w:cs="Arial"/>
          <w:sz w:val="21"/>
          <w:szCs w:val="21"/>
        </w:rPr>
        <w:t>ího</w:t>
      </w:r>
      <w:r w:rsidR="00A758D2" w:rsidRPr="008041D5">
        <w:rPr>
          <w:rFonts w:ascii="Arial" w:hAnsi="Arial" w:cs="Arial"/>
          <w:sz w:val="21"/>
          <w:szCs w:val="21"/>
        </w:rPr>
        <w:t xml:space="preserve"> doručení </w:t>
      </w:r>
      <w:r w:rsidRPr="008041D5">
        <w:rPr>
          <w:rFonts w:ascii="Arial" w:hAnsi="Arial" w:cs="Arial"/>
          <w:sz w:val="21"/>
          <w:szCs w:val="21"/>
        </w:rPr>
        <w:t>objednateli</w:t>
      </w:r>
      <w:r w:rsidR="007F597E" w:rsidRPr="008041D5">
        <w:rPr>
          <w:rFonts w:ascii="Arial" w:hAnsi="Arial" w:cs="Arial"/>
          <w:sz w:val="21"/>
          <w:szCs w:val="21"/>
        </w:rPr>
        <w:t xml:space="preserve"> za předpokladu, že bud</w:t>
      </w:r>
      <w:r w:rsidR="00F357AA" w:rsidRPr="008041D5">
        <w:rPr>
          <w:rFonts w:ascii="Arial" w:hAnsi="Arial" w:cs="Arial"/>
          <w:sz w:val="21"/>
          <w:szCs w:val="21"/>
        </w:rPr>
        <w:t>e</w:t>
      </w:r>
      <w:r w:rsidR="00A758D2" w:rsidRPr="008041D5">
        <w:rPr>
          <w:rFonts w:ascii="Arial" w:hAnsi="Arial" w:cs="Arial"/>
          <w:sz w:val="21"/>
          <w:szCs w:val="21"/>
        </w:rPr>
        <w:t xml:space="preserve"> vystaven</w:t>
      </w:r>
      <w:r w:rsidR="00940CC9">
        <w:rPr>
          <w:rFonts w:ascii="Arial" w:hAnsi="Arial" w:cs="Arial"/>
          <w:sz w:val="21"/>
          <w:szCs w:val="21"/>
        </w:rPr>
        <w:t>a</w:t>
      </w:r>
      <w:r w:rsidR="00A758D2" w:rsidRPr="008041D5">
        <w:rPr>
          <w:rFonts w:ascii="Arial" w:hAnsi="Arial" w:cs="Arial"/>
          <w:sz w:val="21"/>
          <w:szCs w:val="21"/>
        </w:rPr>
        <w:t xml:space="preserve"> v soulad</w:t>
      </w:r>
      <w:r w:rsidR="007F597E" w:rsidRPr="008041D5">
        <w:rPr>
          <w:rFonts w:ascii="Arial" w:hAnsi="Arial" w:cs="Arial"/>
          <w:sz w:val="21"/>
          <w:szCs w:val="21"/>
        </w:rPr>
        <w:t>u s platebními podmínkami a bud</w:t>
      </w:r>
      <w:r w:rsidR="00F357AA" w:rsidRPr="008041D5">
        <w:rPr>
          <w:rFonts w:ascii="Arial" w:hAnsi="Arial" w:cs="Arial"/>
          <w:sz w:val="21"/>
          <w:szCs w:val="21"/>
        </w:rPr>
        <w:t>e</w:t>
      </w:r>
      <w:r w:rsidR="00A758D2" w:rsidRPr="008041D5">
        <w:rPr>
          <w:rFonts w:ascii="Arial" w:hAnsi="Arial" w:cs="Arial"/>
          <w:sz w:val="21"/>
          <w:szCs w:val="21"/>
        </w:rPr>
        <w:t xml:space="preserve"> splňovat všechny uvedené náležitosti, týkající se vystaven</w:t>
      </w:r>
      <w:r w:rsidR="007F597E" w:rsidRPr="008041D5">
        <w:rPr>
          <w:rFonts w:ascii="Arial" w:hAnsi="Arial" w:cs="Arial"/>
          <w:sz w:val="21"/>
          <w:szCs w:val="21"/>
        </w:rPr>
        <w:t>ých</w:t>
      </w:r>
      <w:r w:rsidR="00A758D2" w:rsidRPr="008041D5">
        <w:rPr>
          <w:rFonts w:ascii="Arial" w:hAnsi="Arial" w:cs="Arial"/>
          <w:sz w:val="21"/>
          <w:szCs w:val="21"/>
        </w:rPr>
        <w:t xml:space="preserve"> faktur. Pokud faktura nebude vystavena v souladu s platebními podmínkami nebo nebude splňovat požadované náležitosti, je </w:t>
      </w:r>
      <w:r w:rsidRPr="008041D5">
        <w:rPr>
          <w:rFonts w:ascii="Arial" w:hAnsi="Arial" w:cs="Arial"/>
          <w:sz w:val="21"/>
          <w:szCs w:val="21"/>
        </w:rPr>
        <w:t>objednatel</w:t>
      </w:r>
      <w:r w:rsidR="00A758D2" w:rsidRPr="008041D5">
        <w:rPr>
          <w:rFonts w:ascii="Arial" w:hAnsi="Arial" w:cs="Arial"/>
          <w:sz w:val="21"/>
          <w:szCs w:val="21"/>
        </w:rPr>
        <w:t xml:space="preserve"> oprávněn fakturu </w:t>
      </w:r>
      <w:r w:rsidRPr="008041D5">
        <w:rPr>
          <w:rFonts w:ascii="Arial" w:hAnsi="Arial" w:cs="Arial"/>
          <w:sz w:val="21"/>
          <w:szCs w:val="21"/>
        </w:rPr>
        <w:t>zhotovi</w:t>
      </w:r>
      <w:r w:rsidR="00A758D2" w:rsidRPr="008041D5">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Pro účel dodržení termínu splatnosti faktury je platba považována za uhrazenou v den, kdy byla odepsána z účtu z</w:t>
      </w:r>
      <w:r w:rsidR="001B6C5E" w:rsidRPr="008041D5">
        <w:rPr>
          <w:rFonts w:ascii="Arial" w:hAnsi="Arial" w:cs="Arial"/>
          <w:sz w:val="21"/>
          <w:szCs w:val="21"/>
        </w:rPr>
        <w:t>hotovitele</w:t>
      </w:r>
      <w:r w:rsidRPr="008041D5">
        <w:rPr>
          <w:rFonts w:ascii="Arial" w:hAnsi="Arial" w:cs="Arial"/>
          <w:sz w:val="21"/>
          <w:szCs w:val="21"/>
        </w:rPr>
        <w:t>.</w:t>
      </w:r>
    </w:p>
    <w:p w14:paraId="30265BE4" w14:textId="77777777" w:rsidR="004B1533" w:rsidRPr="008041D5" w:rsidRDefault="004B1533" w:rsidP="00582298">
      <w:pPr>
        <w:tabs>
          <w:tab w:val="left" w:pos="737"/>
        </w:tabs>
        <w:ind w:left="397"/>
        <w:jc w:val="both"/>
        <w:rPr>
          <w:rFonts w:ascii="Arial" w:hAnsi="Arial" w:cs="Arial"/>
          <w:sz w:val="21"/>
          <w:szCs w:val="21"/>
        </w:rPr>
      </w:pP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4925F297" w:rsidR="00E9087E" w:rsidRPr="008041D5" w:rsidRDefault="00235CA7" w:rsidP="004C12AD">
      <w:pPr>
        <w:numPr>
          <w:ilvl w:val="0"/>
          <w:numId w:val="24"/>
        </w:numPr>
        <w:ind w:left="0"/>
        <w:jc w:val="both"/>
        <w:rPr>
          <w:rFonts w:ascii="Arial" w:hAnsi="Arial" w:cs="Arial"/>
          <w:sz w:val="21"/>
          <w:szCs w:val="21"/>
        </w:rPr>
      </w:pPr>
      <w:r w:rsidRPr="008041D5">
        <w:rPr>
          <w:rFonts w:ascii="Arial" w:hAnsi="Arial" w:cs="Arial"/>
          <w:sz w:val="21"/>
          <w:szCs w:val="21"/>
        </w:rPr>
        <w:t xml:space="preserve">Místem </w:t>
      </w:r>
      <w:r w:rsidR="00A758D2" w:rsidRPr="008041D5">
        <w:rPr>
          <w:rFonts w:ascii="Arial" w:hAnsi="Arial" w:cs="Arial"/>
          <w:sz w:val="21"/>
          <w:szCs w:val="21"/>
        </w:rPr>
        <w:t xml:space="preserve">předání </w:t>
      </w:r>
      <w:r w:rsidRPr="008041D5">
        <w:rPr>
          <w:rFonts w:ascii="Arial" w:hAnsi="Arial" w:cs="Arial"/>
          <w:sz w:val="21"/>
          <w:szCs w:val="21"/>
        </w:rPr>
        <w:t>výs</w:t>
      </w:r>
      <w:r w:rsidR="00A758D2" w:rsidRPr="008041D5">
        <w:rPr>
          <w:rFonts w:ascii="Arial" w:hAnsi="Arial" w:cs="Arial"/>
          <w:sz w:val="21"/>
          <w:szCs w:val="21"/>
        </w:rPr>
        <w:t>tup</w:t>
      </w:r>
      <w:r w:rsidR="00AD2322" w:rsidRPr="008041D5">
        <w:rPr>
          <w:rFonts w:ascii="Arial" w:hAnsi="Arial" w:cs="Arial"/>
          <w:sz w:val="21"/>
          <w:szCs w:val="21"/>
        </w:rPr>
        <w:t>ů</w:t>
      </w:r>
      <w:r w:rsidRPr="008041D5">
        <w:rPr>
          <w:rFonts w:ascii="Arial" w:hAnsi="Arial" w:cs="Arial"/>
          <w:sz w:val="21"/>
          <w:szCs w:val="21"/>
        </w:rPr>
        <w:t xml:space="preserve"> dokončeného</w:t>
      </w:r>
      <w:r w:rsidR="00AD2322" w:rsidRPr="008041D5">
        <w:rPr>
          <w:rFonts w:ascii="Arial" w:hAnsi="Arial" w:cs="Arial"/>
          <w:sz w:val="21"/>
          <w:szCs w:val="21"/>
        </w:rPr>
        <w:t xml:space="preserve"> díla</w:t>
      </w:r>
      <w:r w:rsidR="00220C31">
        <w:rPr>
          <w:rFonts w:ascii="Arial" w:hAnsi="Arial" w:cs="Arial"/>
          <w:sz w:val="21"/>
          <w:szCs w:val="21"/>
        </w:rPr>
        <w:t>/dílčí plnění</w:t>
      </w:r>
      <w:r w:rsidR="00AD2322" w:rsidRPr="008041D5">
        <w:rPr>
          <w:rFonts w:ascii="Arial" w:hAnsi="Arial" w:cs="Arial"/>
          <w:sz w:val="21"/>
          <w:szCs w:val="21"/>
        </w:rPr>
        <w:t xml:space="preserve">, </w:t>
      </w:r>
      <w:r w:rsidR="00FF214C" w:rsidRPr="00D169E2">
        <w:rPr>
          <w:rFonts w:ascii="Arial" w:hAnsi="Arial" w:cs="Arial"/>
          <w:sz w:val="21"/>
          <w:szCs w:val="21"/>
        </w:rPr>
        <w:t>j</w:t>
      </w:r>
      <w:r w:rsidRPr="00D169E2">
        <w:rPr>
          <w:rFonts w:ascii="Arial" w:hAnsi="Arial" w:cs="Arial"/>
          <w:sz w:val="21"/>
          <w:szCs w:val="21"/>
        </w:rPr>
        <w:t>e</w:t>
      </w:r>
      <w:r w:rsidR="00A758D2" w:rsidRPr="00D169E2">
        <w:rPr>
          <w:rFonts w:ascii="Arial" w:hAnsi="Arial" w:cs="Arial"/>
          <w:sz w:val="21"/>
          <w:szCs w:val="21"/>
        </w:rPr>
        <w:t xml:space="preserve"> sídlo objednatele</w:t>
      </w:r>
      <w:r w:rsidRPr="008041D5">
        <w:rPr>
          <w:rFonts w:ascii="Arial" w:hAnsi="Arial" w:cs="Arial"/>
          <w:sz w:val="21"/>
          <w:szCs w:val="21"/>
        </w:rPr>
        <w:t>,</w:t>
      </w:r>
      <w:r w:rsidR="00182A12">
        <w:rPr>
          <w:rFonts w:ascii="Arial" w:hAnsi="Arial" w:cs="Arial"/>
          <w:sz w:val="21"/>
          <w:szCs w:val="21"/>
        </w:rPr>
        <w:t xml:space="preserve"> tj. budova Centra dopra</w:t>
      </w:r>
      <w:r w:rsidR="00D169E2">
        <w:rPr>
          <w:rFonts w:ascii="Arial" w:hAnsi="Arial" w:cs="Arial"/>
          <w:sz w:val="21"/>
          <w:szCs w:val="21"/>
        </w:rPr>
        <w:t>v</w:t>
      </w:r>
      <w:r w:rsidR="00182A12">
        <w:rPr>
          <w:rFonts w:ascii="Arial" w:hAnsi="Arial" w:cs="Arial"/>
          <w:sz w:val="21"/>
          <w:szCs w:val="21"/>
        </w:rPr>
        <w:t>ního výzkumu na adrese</w:t>
      </w:r>
      <w:r w:rsidRPr="008041D5">
        <w:rPr>
          <w:rFonts w:ascii="Arial" w:hAnsi="Arial" w:cs="Arial"/>
          <w:sz w:val="21"/>
          <w:szCs w:val="21"/>
        </w:rPr>
        <w:t xml:space="preserve"> Líšeňská 2657/</w:t>
      </w:r>
      <w:proofErr w:type="gramStart"/>
      <w:r w:rsidRPr="008041D5">
        <w:rPr>
          <w:rFonts w:ascii="Arial" w:hAnsi="Arial" w:cs="Arial"/>
          <w:sz w:val="21"/>
          <w:szCs w:val="21"/>
        </w:rPr>
        <w:t>33a</w:t>
      </w:r>
      <w:proofErr w:type="gramEnd"/>
      <w:r w:rsidRPr="008041D5">
        <w:rPr>
          <w:rFonts w:ascii="Arial" w:hAnsi="Arial" w:cs="Arial"/>
          <w:sz w:val="21"/>
          <w:szCs w:val="21"/>
        </w:rPr>
        <w:t>, 636 00 Brno</w:t>
      </w:r>
      <w:r w:rsidR="00DF6EE8">
        <w:rPr>
          <w:rFonts w:ascii="Arial" w:hAnsi="Arial" w:cs="Arial"/>
          <w:sz w:val="21"/>
          <w:szCs w:val="21"/>
        </w:rPr>
        <w:t xml:space="preserve">, případně v elektronické </w:t>
      </w:r>
      <w:proofErr w:type="gramStart"/>
      <w:r w:rsidR="00DF6EE8">
        <w:rPr>
          <w:rFonts w:ascii="Arial" w:hAnsi="Arial" w:cs="Arial"/>
          <w:sz w:val="21"/>
          <w:szCs w:val="21"/>
        </w:rPr>
        <w:t>podobě</w:t>
      </w:r>
      <w:proofErr w:type="gramEnd"/>
      <w:r w:rsidR="00DF6EE8">
        <w:rPr>
          <w:rFonts w:ascii="Arial" w:hAnsi="Arial" w:cs="Arial"/>
          <w:sz w:val="21"/>
          <w:szCs w:val="21"/>
        </w:rPr>
        <w:t xml:space="preserve"> a to zasláním na e-mailové adresy </w:t>
      </w:r>
      <w:hyperlink r:id="rId11" w:history="1">
        <w:r w:rsidR="00DF6EE8" w:rsidRPr="00357F0E">
          <w:rPr>
            <w:rStyle w:val="Hypertextovodkaz"/>
            <w:rFonts w:ascii="Arial" w:hAnsi="Arial" w:cs="Arial"/>
            <w:sz w:val="21"/>
            <w:szCs w:val="21"/>
          </w:rPr>
          <w:t>jana.barakova@cdv.gov.cz</w:t>
        </w:r>
      </w:hyperlink>
      <w:r w:rsidR="00DF6EE8">
        <w:t xml:space="preserve"> </w:t>
      </w:r>
      <w:r w:rsidR="00DF6EE8" w:rsidRPr="00DE3B71">
        <w:rPr>
          <w:rFonts w:ascii="Arial" w:hAnsi="Arial" w:cs="Arial"/>
          <w:sz w:val="21"/>
          <w:szCs w:val="21"/>
        </w:rPr>
        <w:t xml:space="preserve">a </w:t>
      </w:r>
      <w:hyperlink r:id="rId12" w:history="1">
        <w:r w:rsidR="00DF6EE8" w:rsidRPr="00D7744D">
          <w:rPr>
            <w:rStyle w:val="Hypertextovodkaz"/>
            <w:rFonts w:ascii="Arial" w:hAnsi="Arial" w:cs="Arial"/>
            <w:sz w:val="21"/>
            <w:szCs w:val="21"/>
          </w:rPr>
          <w:t>tomas.haban@cdv.gov.cz</w:t>
        </w:r>
      </w:hyperlink>
      <w:r w:rsidR="004C2E9B">
        <w:rPr>
          <w:rFonts w:ascii="Arial" w:hAnsi="Arial" w:cs="Arial"/>
          <w:sz w:val="21"/>
          <w:szCs w:val="21"/>
        </w:rPr>
        <w:t xml:space="preserve">, </w:t>
      </w:r>
      <w:proofErr w:type="gramStart"/>
      <w:r w:rsidR="004C2E9B">
        <w:rPr>
          <w:rFonts w:ascii="Arial" w:hAnsi="Arial" w:cs="Arial"/>
          <w:sz w:val="21"/>
          <w:szCs w:val="21"/>
        </w:rPr>
        <w:t xml:space="preserve">nedohodnou- </w:t>
      </w:r>
      <w:proofErr w:type="spellStart"/>
      <w:r w:rsidR="004C2E9B">
        <w:rPr>
          <w:rFonts w:ascii="Arial" w:hAnsi="Arial" w:cs="Arial"/>
          <w:sz w:val="21"/>
          <w:szCs w:val="21"/>
        </w:rPr>
        <w:t>li</w:t>
      </w:r>
      <w:proofErr w:type="spellEnd"/>
      <w:proofErr w:type="gramEnd"/>
      <w:r w:rsidR="004C2E9B">
        <w:rPr>
          <w:rFonts w:ascii="Arial" w:hAnsi="Arial" w:cs="Arial"/>
          <w:sz w:val="21"/>
          <w:szCs w:val="21"/>
        </w:rPr>
        <w:t xml:space="preserve"> se strany na jiném způsobu předání </w:t>
      </w:r>
      <w:proofErr w:type="gramStart"/>
      <w:r w:rsidR="004C2E9B">
        <w:rPr>
          <w:rFonts w:ascii="Arial" w:hAnsi="Arial" w:cs="Arial"/>
          <w:sz w:val="21"/>
          <w:szCs w:val="21"/>
        </w:rPr>
        <w:t>díla.</w:t>
      </w:r>
      <w:r w:rsidRPr="008041D5">
        <w:rPr>
          <w:rFonts w:ascii="Arial" w:hAnsi="Arial" w:cs="Arial"/>
          <w:sz w:val="21"/>
          <w:szCs w:val="21"/>
        </w:rPr>
        <w:t>.</w:t>
      </w:r>
      <w:proofErr w:type="gramEnd"/>
    </w:p>
    <w:p w14:paraId="75193E54" w14:textId="77777777" w:rsidR="00235CA7" w:rsidRPr="008041D5" w:rsidRDefault="00235CA7" w:rsidP="00AD2322">
      <w:pPr>
        <w:jc w:val="both"/>
        <w:rPr>
          <w:rFonts w:ascii="Arial" w:hAnsi="Arial" w:cs="Arial"/>
          <w:sz w:val="21"/>
          <w:szCs w:val="21"/>
        </w:rPr>
      </w:pPr>
    </w:p>
    <w:p w14:paraId="15FEE8A1" w14:textId="4FD86F1C" w:rsidR="00F357AA" w:rsidRPr="00873715" w:rsidRDefault="00AE4554" w:rsidP="00723C13">
      <w:pPr>
        <w:numPr>
          <w:ilvl w:val="0"/>
          <w:numId w:val="24"/>
        </w:numPr>
        <w:ind w:left="0"/>
        <w:jc w:val="both"/>
        <w:rPr>
          <w:rFonts w:ascii="Arial" w:hAnsi="Arial" w:cs="Arial"/>
          <w:sz w:val="21"/>
          <w:szCs w:val="21"/>
        </w:rPr>
      </w:pPr>
      <w:r w:rsidRPr="0090256D">
        <w:rPr>
          <w:rFonts w:ascii="Arial" w:hAnsi="Arial" w:cs="Arial"/>
          <w:sz w:val="21"/>
          <w:szCs w:val="21"/>
        </w:rPr>
        <w:t>Zhotovitel se zavazuje před</w:t>
      </w:r>
      <w:r w:rsidR="007E5C84">
        <w:rPr>
          <w:rFonts w:ascii="Arial" w:hAnsi="Arial" w:cs="Arial"/>
          <w:sz w:val="21"/>
          <w:szCs w:val="21"/>
        </w:rPr>
        <w:t>ávat</w:t>
      </w:r>
      <w:r w:rsidRPr="0090256D">
        <w:rPr>
          <w:rFonts w:ascii="Arial" w:hAnsi="Arial" w:cs="Arial"/>
          <w:sz w:val="21"/>
          <w:szCs w:val="21"/>
        </w:rPr>
        <w:t xml:space="preserve"> dílo řádně a včas </w:t>
      </w:r>
      <w:proofErr w:type="gramStart"/>
      <w:r w:rsidRPr="0090256D">
        <w:rPr>
          <w:rFonts w:ascii="Arial" w:hAnsi="Arial" w:cs="Arial"/>
          <w:sz w:val="21"/>
          <w:szCs w:val="21"/>
        </w:rPr>
        <w:t>objednateli</w:t>
      </w:r>
      <w:proofErr w:type="gramEnd"/>
      <w:r w:rsidRPr="0090256D">
        <w:rPr>
          <w:rFonts w:ascii="Arial" w:hAnsi="Arial" w:cs="Arial"/>
          <w:sz w:val="21"/>
          <w:szCs w:val="21"/>
        </w:rPr>
        <w:t xml:space="preserve"> a to d</w:t>
      </w:r>
      <w:r>
        <w:rPr>
          <w:rFonts w:ascii="Arial" w:hAnsi="Arial" w:cs="Arial"/>
          <w:sz w:val="21"/>
          <w:szCs w:val="21"/>
        </w:rPr>
        <w:t>l</w:t>
      </w:r>
      <w:r w:rsidRPr="0090256D">
        <w:rPr>
          <w:rFonts w:ascii="Arial" w:hAnsi="Arial" w:cs="Arial"/>
          <w:sz w:val="21"/>
          <w:szCs w:val="21"/>
        </w:rPr>
        <w:t xml:space="preserve">e </w:t>
      </w:r>
      <w:r>
        <w:rPr>
          <w:rFonts w:ascii="Arial" w:hAnsi="Arial" w:cs="Arial"/>
          <w:sz w:val="21"/>
          <w:szCs w:val="21"/>
        </w:rPr>
        <w:t xml:space="preserve">podmínek stanovených </w:t>
      </w:r>
      <w:r w:rsidR="00220C31">
        <w:rPr>
          <w:rFonts w:ascii="Arial" w:hAnsi="Arial" w:cs="Arial"/>
          <w:sz w:val="21"/>
          <w:szCs w:val="21"/>
        </w:rPr>
        <w:br/>
      </w:r>
      <w:r w:rsidR="007E5C84">
        <w:rPr>
          <w:rFonts w:ascii="Arial" w:hAnsi="Arial" w:cs="Arial"/>
          <w:sz w:val="21"/>
          <w:szCs w:val="21"/>
        </w:rPr>
        <w:t>v harmonogramu prací</w:t>
      </w:r>
      <w:r w:rsidRPr="0090256D">
        <w:rPr>
          <w:rFonts w:ascii="Arial" w:hAnsi="Arial" w:cs="Arial"/>
          <w:sz w:val="21"/>
          <w:szCs w:val="21"/>
        </w:rPr>
        <w:t xml:space="preserve">, v místě stanoveném </w:t>
      </w:r>
      <w:r w:rsidR="00F52238">
        <w:rPr>
          <w:rFonts w:ascii="Arial" w:hAnsi="Arial" w:cs="Arial"/>
          <w:sz w:val="21"/>
          <w:szCs w:val="21"/>
        </w:rPr>
        <w:t>dle čl. I</w:t>
      </w:r>
      <w:r w:rsidRPr="0090256D">
        <w:rPr>
          <w:rFonts w:ascii="Arial" w:hAnsi="Arial" w:cs="Arial"/>
          <w:sz w:val="21"/>
          <w:szCs w:val="21"/>
        </w:rPr>
        <w:t>V odst. 1 této smlouvy</w:t>
      </w:r>
      <w:r w:rsidR="00FF214C" w:rsidRPr="00873715">
        <w:rPr>
          <w:rFonts w:ascii="Arial" w:hAnsi="Arial" w:cs="Arial"/>
          <w:sz w:val="21"/>
          <w:szCs w:val="21"/>
        </w:rPr>
        <w:t>.</w:t>
      </w:r>
    </w:p>
    <w:p w14:paraId="276D65C1" w14:textId="77777777" w:rsidR="00723C13" w:rsidRPr="00873715" w:rsidRDefault="00723C13" w:rsidP="00723C13">
      <w:pPr>
        <w:ind w:left="-360"/>
        <w:jc w:val="both"/>
        <w:rPr>
          <w:rFonts w:ascii="Arial" w:hAnsi="Arial" w:cs="Arial"/>
          <w:sz w:val="21"/>
          <w:szCs w:val="21"/>
        </w:rPr>
      </w:pPr>
    </w:p>
    <w:p w14:paraId="7FD1A78F" w14:textId="6B562782" w:rsidR="00080DBE" w:rsidRPr="008041D5" w:rsidRDefault="00080DBE" w:rsidP="00723C13">
      <w:pPr>
        <w:numPr>
          <w:ilvl w:val="0"/>
          <w:numId w:val="24"/>
        </w:numPr>
        <w:ind w:left="0"/>
        <w:jc w:val="both"/>
        <w:rPr>
          <w:rFonts w:ascii="Arial" w:hAnsi="Arial" w:cs="Arial"/>
          <w:sz w:val="21"/>
          <w:szCs w:val="21"/>
        </w:rPr>
      </w:pPr>
      <w:r w:rsidRPr="00873715">
        <w:rPr>
          <w:rFonts w:ascii="Arial" w:hAnsi="Arial" w:cs="Arial"/>
          <w:sz w:val="21"/>
          <w:szCs w:val="21"/>
        </w:rPr>
        <w:t>Zhotovitel je povinen přesvědčit se před zahájením plnění, že tato smlouva byla řádně uveřejněna</w:t>
      </w:r>
      <w:r w:rsidRPr="008041D5">
        <w:rPr>
          <w:rFonts w:ascii="Arial" w:hAnsi="Arial" w:cs="Arial"/>
          <w:sz w:val="21"/>
          <w:szCs w:val="21"/>
        </w:rPr>
        <w:t xml:space="preserve"> v registru smluv a nabyla účinnosti.</w:t>
      </w:r>
    </w:p>
    <w:p w14:paraId="29161A81" w14:textId="77777777" w:rsidR="00A9299E" w:rsidRPr="008041D5" w:rsidRDefault="00A9299E" w:rsidP="00582298">
      <w:pPr>
        <w:rPr>
          <w:rFonts w:ascii="Arial" w:hAnsi="Arial" w:cs="Arial"/>
          <w:sz w:val="21"/>
          <w:szCs w:val="21"/>
        </w:rPr>
      </w:pPr>
    </w:p>
    <w:p w14:paraId="116FA66A" w14:textId="77777777" w:rsidR="00D92FEC" w:rsidRDefault="00D92FEC" w:rsidP="00582298">
      <w:pPr>
        <w:jc w:val="center"/>
        <w:rPr>
          <w:rFonts w:ascii="Arial" w:hAnsi="Arial" w:cs="Arial"/>
          <w:b/>
          <w:sz w:val="21"/>
          <w:szCs w:val="21"/>
        </w:rPr>
      </w:pPr>
    </w:p>
    <w:p w14:paraId="2E0EE802" w14:textId="77777777" w:rsidR="00D92FEC" w:rsidRDefault="00D92FEC" w:rsidP="00582298">
      <w:pPr>
        <w:jc w:val="center"/>
        <w:rPr>
          <w:rFonts w:ascii="Arial" w:hAnsi="Arial" w:cs="Arial"/>
          <w:b/>
          <w:sz w:val="21"/>
          <w:szCs w:val="21"/>
        </w:rPr>
      </w:pPr>
    </w:p>
    <w:p w14:paraId="25055F4D" w14:textId="77777777" w:rsidR="00D92FEC" w:rsidRDefault="00D92FEC" w:rsidP="00582298">
      <w:pPr>
        <w:jc w:val="center"/>
        <w:rPr>
          <w:rFonts w:ascii="Arial" w:hAnsi="Arial" w:cs="Arial"/>
          <w:b/>
          <w:sz w:val="21"/>
          <w:szCs w:val="21"/>
        </w:rPr>
      </w:pPr>
    </w:p>
    <w:p w14:paraId="30CF6966" w14:textId="0CE76B20" w:rsidR="00582298" w:rsidRPr="008041D5" w:rsidRDefault="00582298" w:rsidP="00582298">
      <w:pPr>
        <w:jc w:val="center"/>
        <w:rPr>
          <w:rFonts w:ascii="Arial" w:hAnsi="Arial" w:cs="Arial"/>
          <w:b/>
          <w:sz w:val="21"/>
          <w:szCs w:val="21"/>
        </w:rPr>
      </w:pPr>
      <w:r w:rsidRPr="008041D5">
        <w:rPr>
          <w:rFonts w:ascii="Arial" w:hAnsi="Arial" w:cs="Arial"/>
          <w:b/>
          <w:sz w:val="21"/>
          <w:szCs w:val="21"/>
        </w:rPr>
        <w:lastRenderedPageBreak/>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3E9D6DCC" w14:textId="4657E065" w:rsidR="00582298" w:rsidRPr="00DE3B71" w:rsidRDefault="00E94575" w:rsidP="00DE3B71">
      <w:pPr>
        <w:numPr>
          <w:ilvl w:val="0"/>
          <w:numId w:val="25"/>
        </w:numPr>
        <w:ind w:left="0"/>
        <w:jc w:val="both"/>
        <w:rPr>
          <w:rFonts w:ascii="Arial" w:hAnsi="Arial" w:cs="Arial"/>
          <w:b/>
          <w:sz w:val="21"/>
          <w:szCs w:val="21"/>
        </w:rPr>
      </w:pPr>
      <w:r w:rsidRPr="00873715">
        <w:rPr>
          <w:rFonts w:ascii="Arial" w:hAnsi="Arial" w:cs="Arial"/>
          <w:sz w:val="21"/>
          <w:szCs w:val="21"/>
        </w:rPr>
        <w:t>Zhotovitel</w:t>
      </w:r>
      <w:r w:rsidR="00235CA7" w:rsidRPr="00873715">
        <w:rPr>
          <w:rFonts w:ascii="Arial" w:hAnsi="Arial" w:cs="Arial"/>
          <w:sz w:val="21"/>
          <w:szCs w:val="21"/>
        </w:rPr>
        <w:t xml:space="preserve"> předá objednateli </w:t>
      </w:r>
      <w:r w:rsidR="00AD2322" w:rsidRPr="00873715">
        <w:rPr>
          <w:rFonts w:ascii="Arial" w:hAnsi="Arial" w:cs="Arial"/>
          <w:sz w:val="21"/>
          <w:szCs w:val="21"/>
        </w:rPr>
        <w:t>výstupy dokončené</w:t>
      </w:r>
      <w:r w:rsidR="00216152">
        <w:rPr>
          <w:rFonts w:ascii="Arial" w:hAnsi="Arial" w:cs="Arial"/>
          <w:sz w:val="21"/>
          <w:szCs w:val="21"/>
        </w:rPr>
        <w:t xml:space="preserve"> části</w:t>
      </w:r>
      <w:r w:rsidR="00AD2322" w:rsidRPr="00873715">
        <w:rPr>
          <w:rFonts w:ascii="Arial" w:hAnsi="Arial" w:cs="Arial"/>
          <w:sz w:val="21"/>
          <w:szCs w:val="21"/>
        </w:rPr>
        <w:t xml:space="preserve"> díla </w:t>
      </w:r>
      <w:r w:rsidR="006420A8">
        <w:rPr>
          <w:rFonts w:ascii="Arial" w:hAnsi="Arial" w:cs="Arial"/>
          <w:sz w:val="21"/>
          <w:szCs w:val="21"/>
        </w:rPr>
        <w:t>nejčastěji v</w:t>
      </w:r>
      <w:r w:rsidR="00AD2322" w:rsidRPr="00873715">
        <w:rPr>
          <w:rFonts w:ascii="Arial" w:hAnsi="Arial" w:cs="Arial"/>
          <w:sz w:val="21"/>
          <w:szCs w:val="21"/>
        </w:rPr>
        <w:t> elektronické podobě</w:t>
      </w:r>
      <w:r w:rsidR="00127240">
        <w:rPr>
          <w:rFonts w:ascii="Arial" w:hAnsi="Arial" w:cs="Arial"/>
          <w:sz w:val="21"/>
          <w:szCs w:val="21"/>
        </w:rPr>
        <w:t>,</w:t>
      </w:r>
      <w:r w:rsidR="00AD2322" w:rsidRPr="00873715">
        <w:rPr>
          <w:rFonts w:ascii="Arial" w:hAnsi="Arial" w:cs="Arial"/>
          <w:sz w:val="21"/>
          <w:szCs w:val="21"/>
        </w:rPr>
        <w:t xml:space="preserve"> </w:t>
      </w:r>
      <w:r w:rsidR="00981165" w:rsidRPr="00873715">
        <w:rPr>
          <w:rFonts w:ascii="Arial" w:hAnsi="Arial" w:cs="Arial"/>
          <w:sz w:val="21"/>
          <w:szCs w:val="21"/>
        </w:rPr>
        <w:t>a to zasláním na emailov</w:t>
      </w:r>
      <w:r w:rsidR="00723C13" w:rsidRPr="00873715">
        <w:rPr>
          <w:rFonts w:ascii="Arial" w:hAnsi="Arial" w:cs="Arial"/>
          <w:sz w:val="21"/>
          <w:szCs w:val="21"/>
        </w:rPr>
        <w:t>é</w:t>
      </w:r>
      <w:r w:rsidR="00981165" w:rsidRPr="00873715">
        <w:rPr>
          <w:rFonts w:ascii="Arial" w:hAnsi="Arial" w:cs="Arial"/>
          <w:sz w:val="21"/>
          <w:szCs w:val="21"/>
        </w:rPr>
        <w:t xml:space="preserve"> adres</w:t>
      </w:r>
      <w:r w:rsidR="00723C13" w:rsidRPr="00873715">
        <w:rPr>
          <w:rFonts w:ascii="Arial" w:hAnsi="Arial" w:cs="Arial"/>
          <w:sz w:val="21"/>
          <w:szCs w:val="21"/>
        </w:rPr>
        <w:t>y</w:t>
      </w:r>
      <w:r w:rsidR="00981165" w:rsidRPr="00873715">
        <w:rPr>
          <w:rFonts w:ascii="Arial" w:hAnsi="Arial" w:cs="Arial"/>
          <w:sz w:val="21"/>
          <w:szCs w:val="21"/>
        </w:rPr>
        <w:t xml:space="preserve"> </w:t>
      </w:r>
      <w:hyperlink r:id="rId13" w:history="1">
        <w:r w:rsidR="00357F0E" w:rsidRPr="00357F0E">
          <w:rPr>
            <w:rStyle w:val="Hypertextovodkaz"/>
            <w:rFonts w:ascii="Arial" w:hAnsi="Arial" w:cs="Arial"/>
            <w:sz w:val="21"/>
            <w:szCs w:val="21"/>
          </w:rPr>
          <w:t>jana.barakova@cdv.gov.cz</w:t>
        </w:r>
      </w:hyperlink>
      <w:r w:rsidR="00357F0E">
        <w:t xml:space="preserve"> </w:t>
      </w:r>
      <w:r w:rsidR="00F52238" w:rsidRPr="00DE3B71">
        <w:rPr>
          <w:rFonts w:ascii="Arial" w:hAnsi="Arial" w:cs="Arial"/>
          <w:sz w:val="21"/>
          <w:szCs w:val="21"/>
        </w:rPr>
        <w:t xml:space="preserve">a </w:t>
      </w:r>
      <w:hyperlink r:id="rId14" w:history="1">
        <w:r w:rsidR="00632EB7" w:rsidRPr="00D7744D">
          <w:rPr>
            <w:rStyle w:val="Hypertextovodkaz"/>
            <w:rFonts w:ascii="Arial" w:hAnsi="Arial" w:cs="Arial"/>
            <w:sz w:val="21"/>
            <w:szCs w:val="21"/>
          </w:rPr>
          <w:t>tomas.haban@cdv.gov.cz</w:t>
        </w:r>
      </w:hyperlink>
      <w:r w:rsidR="00F52238" w:rsidRPr="00DE3B71">
        <w:rPr>
          <w:rFonts w:ascii="Arial" w:hAnsi="Arial" w:cs="Arial"/>
          <w:sz w:val="21"/>
          <w:szCs w:val="21"/>
        </w:rPr>
        <w:t xml:space="preserve"> </w:t>
      </w:r>
      <w:r w:rsidR="00444B2E" w:rsidRPr="00DE3B71">
        <w:rPr>
          <w:rFonts w:ascii="Arial" w:hAnsi="Arial" w:cs="Arial"/>
          <w:sz w:val="21"/>
          <w:szCs w:val="21"/>
        </w:rPr>
        <w:t>.</w:t>
      </w:r>
    </w:p>
    <w:p w14:paraId="3889F2BE" w14:textId="77777777" w:rsidR="00260DD9" w:rsidRPr="008041D5" w:rsidRDefault="00260DD9" w:rsidP="00260DD9">
      <w:pPr>
        <w:jc w:val="both"/>
        <w:rPr>
          <w:rFonts w:ascii="Arial" w:hAnsi="Arial" w:cs="Arial"/>
          <w:b/>
          <w:sz w:val="21"/>
          <w:szCs w:val="21"/>
        </w:rPr>
      </w:pPr>
    </w:p>
    <w:p w14:paraId="6350533C" w14:textId="68B68F0E" w:rsidR="00DC62A7" w:rsidRDefault="00260DD9" w:rsidP="003C2F36">
      <w:pPr>
        <w:numPr>
          <w:ilvl w:val="0"/>
          <w:numId w:val="25"/>
        </w:numPr>
        <w:ind w:left="0"/>
        <w:jc w:val="both"/>
        <w:rPr>
          <w:rFonts w:ascii="Arial" w:hAnsi="Arial" w:cs="Arial"/>
          <w:sz w:val="21"/>
          <w:szCs w:val="21"/>
        </w:rPr>
      </w:pPr>
      <w:r w:rsidRPr="00F52238">
        <w:rPr>
          <w:rFonts w:ascii="Arial" w:hAnsi="Arial" w:cs="Arial"/>
          <w:sz w:val="21"/>
          <w:szCs w:val="21"/>
        </w:rPr>
        <w:t>Objednatel je oprávněn dílo</w:t>
      </w:r>
      <w:r w:rsidR="00714345" w:rsidRPr="00F52238">
        <w:rPr>
          <w:rFonts w:ascii="Arial" w:hAnsi="Arial" w:cs="Arial"/>
          <w:sz w:val="21"/>
          <w:szCs w:val="21"/>
        </w:rPr>
        <w:t>, jeho název nebo</w:t>
      </w:r>
      <w:r w:rsidRPr="00F52238">
        <w:rPr>
          <w:rFonts w:ascii="Arial" w:hAnsi="Arial" w:cs="Arial"/>
          <w:sz w:val="21"/>
          <w:szCs w:val="21"/>
        </w:rPr>
        <w:t xml:space="preserve"> jakoukoliv část</w:t>
      </w:r>
      <w:r w:rsidR="00F357AA" w:rsidRPr="00F52238">
        <w:rPr>
          <w:rFonts w:ascii="Arial" w:hAnsi="Arial" w:cs="Arial"/>
          <w:sz w:val="21"/>
          <w:szCs w:val="21"/>
        </w:rPr>
        <w:t xml:space="preserve"> d</w:t>
      </w:r>
      <w:r w:rsidR="00714345" w:rsidRPr="00F52238">
        <w:rPr>
          <w:rFonts w:ascii="Arial" w:hAnsi="Arial" w:cs="Arial"/>
          <w:sz w:val="21"/>
          <w:szCs w:val="21"/>
        </w:rPr>
        <w:t>íla</w:t>
      </w:r>
      <w:r w:rsidRPr="00F52238">
        <w:rPr>
          <w:rFonts w:ascii="Arial" w:hAnsi="Arial" w:cs="Arial"/>
          <w:sz w:val="21"/>
          <w:szCs w:val="21"/>
        </w:rPr>
        <w:t xml:space="preserve"> libovolným způsobem dále zpracovávat, či jinak využívat.</w:t>
      </w:r>
    </w:p>
    <w:p w14:paraId="21628042" w14:textId="77777777" w:rsidR="003415D8" w:rsidRPr="00127240" w:rsidRDefault="003415D8" w:rsidP="00127240">
      <w:pPr>
        <w:rPr>
          <w:rFonts w:ascii="Arial" w:hAnsi="Arial" w:cs="Arial"/>
          <w:sz w:val="21"/>
          <w:szCs w:val="21"/>
        </w:rPr>
      </w:pPr>
    </w:p>
    <w:p w14:paraId="623EE19F" w14:textId="0B220B10" w:rsidR="003415D8" w:rsidRDefault="003415D8" w:rsidP="003C2F36">
      <w:pPr>
        <w:numPr>
          <w:ilvl w:val="0"/>
          <w:numId w:val="25"/>
        </w:numPr>
        <w:ind w:left="0"/>
        <w:jc w:val="both"/>
        <w:rPr>
          <w:rFonts w:ascii="Arial" w:hAnsi="Arial" w:cs="Arial"/>
          <w:sz w:val="21"/>
          <w:szCs w:val="21"/>
        </w:rPr>
      </w:pPr>
      <w:r>
        <w:rPr>
          <w:rFonts w:ascii="Arial" w:hAnsi="Arial" w:cs="Arial"/>
          <w:bCs/>
          <w:sz w:val="21"/>
          <w:szCs w:val="21"/>
        </w:rPr>
        <w:t>Z</w:t>
      </w:r>
      <w:r w:rsidRPr="008041D5">
        <w:rPr>
          <w:rFonts w:ascii="Arial" w:hAnsi="Arial" w:cs="Arial"/>
          <w:bCs/>
          <w:sz w:val="21"/>
          <w:szCs w:val="21"/>
        </w:rPr>
        <w:t>hotovitel</w:t>
      </w:r>
      <w:r w:rsidRPr="00DE3B71">
        <w:rPr>
          <w:rFonts w:ascii="Arial" w:hAnsi="Arial" w:cs="Arial"/>
          <w:sz w:val="21"/>
          <w:szCs w:val="21"/>
        </w:rPr>
        <w:t xml:space="preserve"> </w:t>
      </w:r>
      <w:r w:rsidR="00127240">
        <w:rPr>
          <w:rFonts w:ascii="Arial" w:hAnsi="Arial" w:cs="Arial"/>
          <w:sz w:val="21"/>
          <w:szCs w:val="21"/>
        </w:rPr>
        <w:t xml:space="preserve">se </w:t>
      </w:r>
      <w:r w:rsidRPr="00DE3B71">
        <w:rPr>
          <w:rFonts w:ascii="Arial" w:hAnsi="Arial" w:cs="Arial"/>
          <w:sz w:val="21"/>
          <w:szCs w:val="21"/>
        </w:rPr>
        <w:t>zavazuje dodat finální výstup</w:t>
      </w:r>
      <w:r>
        <w:rPr>
          <w:rFonts w:ascii="Arial" w:hAnsi="Arial" w:cs="Arial"/>
          <w:sz w:val="21"/>
          <w:szCs w:val="21"/>
        </w:rPr>
        <w:t xml:space="preserve">y podle přiloženého </w:t>
      </w:r>
      <w:proofErr w:type="gramStart"/>
      <w:r>
        <w:rPr>
          <w:rFonts w:ascii="Arial" w:hAnsi="Arial" w:cs="Arial"/>
          <w:sz w:val="21"/>
          <w:szCs w:val="21"/>
        </w:rPr>
        <w:t>harmonogramu,  cílem</w:t>
      </w:r>
      <w:proofErr w:type="gramEnd"/>
      <w:r>
        <w:rPr>
          <w:rFonts w:ascii="Arial" w:hAnsi="Arial" w:cs="Arial"/>
          <w:sz w:val="21"/>
          <w:szCs w:val="21"/>
        </w:rPr>
        <w:t xml:space="preserve"> je </w:t>
      </w:r>
      <w:r w:rsidR="00CF3A18">
        <w:rPr>
          <w:rFonts w:ascii="Arial" w:hAnsi="Arial" w:cs="Arial"/>
          <w:sz w:val="21"/>
          <w:szCs w:val="21"/>
        </w:rPr>
        <w:t xml:space="preserve">dokončit veškeré aktivity a </w:t>
      </w:r>
      <w:r>
        <w:rPr>
          <w:rFonts w:ascii="Arial" w:hAnsi="Arial" w:cs="Arial"/>
          <w:sz w:val="21"/>
          <w:szCs w:val="21"/>
        </w:rPr>
        <w:t xml:space="preserve">založit společnost </w:t>
      </w:r>
      <w:r w:rsidRPr="00DE3B71">
        <w:rPr>
          <w:rFonts w:ascii="Arial" w:hAnsi="Arial" w:cs="Arial"/>
          <w:sz w:val="21"/>
          <w:szCs w:val="21"/>
        </w:rPr>
        <w:t>nejpozději do 3</w:t>
      </w:r>
      <w:r>
        <w:rPr>
          <w:rFonts w:ascii="Arial" w:hAnsi="Arial" w:cs="Arial"/>
          <w:sz w:val="21"/>
          <w:szCs w:val="21"/>
        </w:rPr>
        <w:t>1</w:t>
      </w:r>
      <w:r w:rsidRPr="00DE3B71">
        <w:rPr>
          <w:rFonts w:ascii="Arial" w:hAnsi="Arial" w:cs="Arial"/>
          <w:sz w:val="21"/>
          <w:szCs w:val="21"/>
        </w:rPr>
        <w:t xml:space="preserve">. </w:t>
      </w:r>
      <w:r>
        <w:rPr>
          <w:rFonts w:ascii="Arial" w:hAnsi="Arial" w:cs="Arial"/>
          <w:sz w:val="21"/>
          <w:szCs w:val="21"/>
        </w:rPr>
        <w:t>12</w:t>
      </w:r>
      <w:r w:rsidRPr="00DE3B71">
        <w:rPr>
          <w:rFonts w:ascii="Arial" w:hAnsi="Arial" w:cs="Arial"/>
          <w:sz w:val="21"/>
          <w:szCs w:val="21"/>
        </w:rPr>
        <w:t>. 202</w:t>
      </w:r>
      <w:r>
        <w:rPr>
          <w:rFonts w:ascii="Arial" w:hAnsi="Arial" w:cs="Arial"/>
          <w:sz w:val="21"/>
          <w:szCs w:val="21"/>
        </w:rPr>
        <w:t>7</w:t>
      </w:r>
      <w:r w:rsidRPr="00DE3B71">
        <w:rPr>
          <w:rFonts w:ascii="Arial" w:hAnsi="Arial" w:cs="Arial"/>
          <w:sz w:val="21"/>
          <w:szCs w:val="21"/>
        </w:rPr>
        <w:t>.</w:t>
      </w:r>
    </w:p>
    <w:p w14:paraId="14E1B76A" w14:textId="77777777" w:rsidR="00F52238" w:rsidRPr="00F52238" w:rsidRDefault="00F52238" w:rsidP="00F52238">
      <w:pPr>
        <w:jc w:val="both"/>
        <w:rPr>
          <w:rFonts w:ascii="Arial" w:hAnsi="Arial" w:cs="Arial"/>
          <w:sz w:val="21"/>
          <w:szCs w:val="21"/>
        </w:rPr>
      </w:pPr>
    </w:p>
    <w:p w14:paraId="2B77AD48" w14:textId="77777777" w:rsidR="00CF3A18" w:rsidRDefault="00CF3A18" w:rsidP="00DC62A7">
      <w:pPr>
        <w:jc w:val="center"/>
        <w:rPr>
          <w:rFonts w:ascii="Arial" w:hAnsi="Arial" w:cs="Arial"/>
          <w:b/>
          <w:sz w:val="21"/>
          <w:szCs w:val="21"/>
        </w:rPr>
      </w:pPr>
    </w:p>
    <w:p w14:paraId="36DF8E72" w14:textId="69B6F8E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5D498B1D" w14:textId="4C7291C3" w:rsidR="00CB5824"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zavazuje, že dílo zhotovené a dodané podle této smlouvy bude kompletní a bez vad, bude splňovat parametry uvedené v příloze č. 1 této smlouvy a má odpovídající jakost a provedení</w:t>
      </w:r>
      <w:r w:rsidR="00827C6B">
        <w:rPr>
          <w:rFonts w:ascii="Arial" w:hAnsi="Arial" w:cs="Arial"/>
          <w:color w:val="000000"/>
          <w:sz w:val="21"/>
          <w:szCs w:val="21"/>
        </w:rPr>
        <w:t>. Svou činnost bude vykonávat s odbornou péčí.</w:t>
      </w:r>
    </w:p>
    <w:p w14:paraId="642BB1DA" w14:textId="77777777" w:rsidR="00FD1B37" w:rsidRDefault="00FD1B37" w:rsidP="00670B9E">
      <w:pPr>
        <w:pStyle w:val="Odstavecseseznamem"/>
        <w:autoSpaceDE w:val="0"/>
        <w:autoSpaceDN w:val="0"/>
        <w:adjustRightInd w:val="0"/>
        <w:spacing w:after="0" w:line="240" w:lineRule="auto"/>
        <w:ind w:left="0"/>
        <w:jc w:val="both"/>
        <w:rPr>
          <w:rFonts w:ascii="Arial" w:hAnsi="Arial" w:cs="Arial"/>
          <w:color w:val="000000"/>
          <w:sz w:val="21"/>
          <w:szCs w:val="21"/>
        </w:rPr>
      </w:pPr>
    </w:p>
    <w:p w14:paraId="3A80EFCE" w14:textId="3165D3CC" w:rsidR="00DC62A7" w:rsidRPr="008041D5" w:rsidRDefault="006C182B"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Pr>
          <w:rFonts w:ascii="Arial" w:hAnsi="Arial" w:cs="Arial"/>
          <w:color w:val="000000"/>
          <w:sz w:val="21"/>
          <w:szCs w:val="21"/>
        </w:rPr>
        <w:t>Zhotovitel se zavazuje disponovat pojištěním na minimální hodnotu výběrových řízení</w:t>
      </w:r>
      <w:r w:rsidR="00DC62A7" w:rsidRPr="008041D5">
        <w:rPr>
          <w:rFonts w:ascii="Arial" w:hAnsi="Arial" w:cs="Arial"/>
          <w:color w:val="000000"/>
          <w:sz w:val="21"/>
          <w:szCs w:val="21"/>
        </w:rPr>
        <w:t>. Za tento závazek nese zhotovitel plnou odpovědnost.</w:t>
      </w:r>
    </w:p>
    <w:p w14:paraId="7F7C7F15"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p>
    <w:p w14:paraId="6624533F" w14:textId="5676F58B"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tak zavazuje k poskytnutí záruky za jakost díla v trvání 24 měsíců</w:t>
      </w:r>
      <w:r w:rsidR="00F52238">
        <w:rPr>
          <w:rFonts w:ascii="Arial" w:hAnsi="Arial" w:cs="Arial"/>
          <w:color w:val="000000"/>
          <w:sz w:val="21"/>
          <w:szCs w:val="21"/>
        </w:rPr>
        <w:t xml:space="preserve"> s ohledem na povahu díla</w:t>
      </w:r>
      <w:r w:rsidRPr="008041D5">
        <w:rPr>
          <w:rFonts w:ascii="Arial" w:hAnsi="Arial" w:cs="Arial"/>
          <w:color w:val="000000"/>
          <w:sz w:val="21"/>
          <w:szCs w:val="21"/>
        </w:rPr>
        <w:t>. Záruční doba počíná běžet ode dne předání a převzetí výstupů díla.</w:t>
      </w:r>
    </w:p>
    <w:p w14:paraId="1A9A733A"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 </w:t>
      </w:r>
    </w:p>
    <w:p w14:paraId="32433BA8"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613F95D3" w14:textId="77777777" w:rsidR="00FD1B37" w:rsidRPr="00670B9E" w:rsidRDefault="00FD1B37" w:rsidP="00670B9E">
      <w:pPr>
        <w:pStyle w:val="Odstavecseseznamem"/>
        <w:rPr>
          <w:rFonts w:ascii="Arial" w:hAnsi="Arial" w:cs="Arial"/>
          <w:color w:val="000000"/>
          <w:sz w:val="21"/>
          <w:szCs w:val="21"/>
        </w:rPr>
      </w:pPr>
    </w:p>
    <w:p w14:paraId="66C651DE" w14:textId="77B13443" w:rsidR="00FD1B37" w:rsidRPr="008041D5" w:rsidRDefault="00FD1B3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Pr>
          <w:rFonts w:ascii="Arial" w:hAnsi="Arial" w:cs="Arial"/>
          <w:color w:val="000000"/>
          <w:sz w:val="21"/>
          <w:szCs w:val="21"/>
        </w:rPr>
        <w:t xml:space="preserve">Zhotovitel se zavazuje splnit </w:t>
      </w:r>
      <w:r w:rsidR="007E6E60">
        <w:rPr>
          <w:rFonts w:ascii="Arial" w:hAnsi="Arial" w:cs="Arial"/>
          <w:color w:val="000000"/>
          <w:sz w:val="21"/>
          <w:szCs w:val="21"/>
        </w:rPr>
        <w:t xml:space="preserve">kompletní </w:t>
      </w:r>
      <w:r>
        <w:rPr>
          <w:rFonts w:ascii="Arial" w:hAnsi="Arial" w:cs="Arial"/>
          <w:color w:val="000000"/>
          <w:sz w:val="21"/>
          <w:szCs w:val="21"/>
        </w:rPr>
        <w:t>dodávku do 31. 12. 2027.</w:t>
      </w:r>
    </w:p>
    <w:p w14:paraId="04FDD0EF" w14:textId="77777777" w:rsidR="007A29D9" w:rsidRPr="008041D5" w:rsidRDefault="007A29D9" w:rsidP="00582298">
      <w:pPr>
        <w:rPr>
          <w:rFonts w:ascii="Arial" w:hAnsi="Arial" w:cs="Arial"/>
          <w:b/>
          <w:sz w:val="21"/>
          <w:szCs w:val="21"/>
        </w:rPr>
      </w:pPr>
    </w:p>
    <w:p w14:paraId="7AA90848" w14:textId="77777777" w:rsidR="000D7B6B" w:rsidRDefault="000D7B6B" w:rsidP="00582298">
      <w:pPr>
        <w:jc w:val="center"/>
        <w:rPr>
          <w:rFonts w:ascii="Arial" w:hAnsi="Arial" w:cs="Arial"/>
          <w:b/>
          <w:sz w:val="21"/>
          <w:szCs w:val="21"/>
        </w:rPr>
      </w:pPr>
    </w:p>
    <w:p w14:paraId="7E42AAA6" w14:textId="77777777" w:rsidR="000D7B6B" w:rsidRDefault="000D7B6B" w:rsidP="00582298">
      <w:pPr>
        <w:jc w:val="center"/>
        <w:rPr>
          <w:rFonts w:ascii="Arial" w:hAnsi="Arial" w:cs="Arial"/>
          <w:b/>
          <w:sz w:val="21"/>
          <w:szCs w:val="21"/>
        </w:rPr>
      </w:pPr>
    </w:p>
    <w:p w14:paraId="13BEDFA3" w14:textId="77777777" w:rsidR="000D7B6B" w:rsidRDefault="000D7B6B" w:rsidP="00582298">
      <w:pPr>
        <w:jc w:val="center"/>
        <w:rPr>
          <w:rFonts w:ascii="Arial" w:hAnsi="Arial" w:cs="Arial"/>
          <w:b/>
          <w:sz w:val="21"/>
          <w:szCs w:val="21"/>
        </w:rPr>
      </w:pPr>
    </w:p>
    <w:p w14:paraId="2C904680" w14:textId="427814B3"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14043F71"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B91AD6">
        <w:rPr>
          <w:rFonts w:ascii="Arial" w:hAnsi="Arial" w:cs="Arial"/>
          <w:sz w:val="21"/>
          <w:szCs w:val="21"/>
        </w:rPr>
        <w:t>5</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7A1A4DA2" w14:textId="77777777" w:rsidR="00645887" w:rsidRDefault="00645887" w:rsidP="00582298">
      <w:pPr>
        <w:ind w:left="426" w:hanging="426"/>
        <w:jc w:val="center"/>
        <w:rPr>
          <w:rFonts w:ascii="Arial" w:hAnsi="Arial" w:cs="Arial"/>
          <w:b/>
          <w:sz w:val="21"/>
          <w:szCs w:val="21"/>
        </w:rPr>
      </w:pPr>
    </w:p>
    <w:p w14:paraId="7773BEC2" w14:textId="76BADF6D"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 xml:space="preserve">Článek </w:t>
      </w:r>
      <w:r w:rsidR="00FB784C">
        <w:rPr>
          <w:rFonts w:ascii="Arial" w:hAnsi="Arial" w:cs="Arial"/>
          <w:b/>
          <w:sz w:val="21"/>
          <w:szCs w:val="21"/>
        </w:rPr>
        <w:t>VIII</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5ADA34E1" w14:textId="38FD2B1B"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lastRenderedPageBreak/>
        <w:t>Tato s</w:t>
      </w:r>
      <w:r w:rsidR="00582298" w:rsidRPr="008041D5">
        <w:rPr>
          <w:rFonts w:ascii="Arial" w:hAnsi="Arial" w:cs="Arial"/>
          <w:sz w:val="21"/>
          <w:szCs w:val="21"/>
        </w:rPr>
        <w:t xml:space="preserve">mlouva je sepsána </w:t>
      </w:r>
      <w:r w:rsidR="00596CDA">
        <w:rPr>
          <w:rFonts w:ascii="Arial" w:hAnsi="Arial" w:cs="Arial"/>
          <w:sz w:val="21"/>
          <w:szCs w:val="21"/>
        </w:rPr>
        <w:t xml:space="preserve">v elektronické </w:t>
      </w:r>
      <w:r w:rsidR="001E7C37">
        <w:rPr>
          <w:rFonts w:ascii="Arial" w:hAnsi="Arial" w:cs="Arial"/>
          <w:sz w:val="21"/>
          <w:szCs w:val="21"/>
        </w:rPr>
        <w:t>podobě</w:t>
      </w:r>
      <w:r w:rsidR="00582298" w:rsidRPr="008041D5">
        <w:rPr>
          <w:rFonts w:ascii="Arial" w:hAnsi="Arial" w:cs="Arial"/>
          <w:sz w:val="21"/>
          <w:szCs w:val="21"/>
        </w:rPr>
        <w:t xml:space="preserve"> s platností originálu</w:t>
      </w:r>
      <w:r w:rsidR="00F46AAC">
        <w:rPr>
          <w:rFonts w:ascii="Arial" w:hAnsi="Arial" w:cs="Arial"/>
          <w:sz w:val="21"/>
          <w:szCs w:val="21"/>
        </w:rPr>
        <w:t>, jsou zde zaznamenány uznávané elektronické podpisy oprávněných zástupců smluvních stran.</w:t>
      </w: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77777777" w:rsidR="00FF23B0" w:rsidRPr="008041D5" w:rsidRDefault="00FF23B0" w:rsidP="00AD2322">
      <w:pPr>
        <w:numPr>
          <w:ilvl w:val="0"/>
          <w:numId w:val="29"/>
        </w:numPr>
        <w:ind w:left="0"/>
        <w:jc w:val="both"/>
        <w:rPr>
          <w:rFonts w:ascii="Arial" w:hAnsi="Arial" w:cs="Arial"/>
          <w:sz w:val="21"/>
          <w:szCs w:val="21"/>
        </w:rPr>
      </w:pPr>
      <w:r w:rsidRPr="008041D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w:t>
      </w:r>
      <w:proofErr w:type="gramStart"/>
      <w:r w:rsidRPr="008041D5">
        <w:rPr>
          <w:rFonts w:ascii="Arial" w:hAnsi="Arial" w:cs="Arial"/>
          <w:color w:val="000000"/>
          <w:sz w:val="21"/>
          <w:szCs w:val="21"/>
        </w:rPr>
        <w:t>…….</w:t>
      </w:r>
      <w:proofErr w:type="gramEnd"/>
      <w:r w:rsidRPr="008041D5">
        <w:rPr>
          <w:rFonts w:ascii="Arial" w:hAnsi="Arial" w:cs="Arial"/>
          <w:color w:val="000000"/>
          <w:sz w:val="21"/>
          <w:szCs w:val="21"/>
        </w:rPr>
        <w:t>.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51A86BD8" w:rsidR="00582298" w:rsidRDefault="00B7067D" w:rsidP="00714345">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 xml:space="preserve">Ing. Jindřich Frič, </w:t>
      </w:r>
      <w:proofErr w:type="spellStart"/>
      <w:proofErr w:type="gramStart"/>
      <w:r w:rsidR="00714345" w:rsidRPr="008041D5">
        <w:rPr>
          <w:rFonts w:ascii="Arial" w:hAnsi="Arial" w:cs="Arial"/>
          <w:color w:val="000000"/>
          <w:sz w:val="21"/>
          <w:szCs w:val="21"/>
        </w:rPr>
        <w:t>Ph.D.,</w:t>
      </w:r>
      <w:r w:rsidR="004C2E9B">
        <w:rPr>
          <w:rFonts w:ascii="Arial" w:hAnsi="Arial" w:cs="Arial"/>
          <w:color w:val="000000"/>
          <w:sz w:val="21"/>
          <w:szCs w:val="21"/>
        </w:rPr>
        <w:t>MBA</w:t>
      </w:r>
      <w:proofErr w:type="spellEnd"/>
      <w:proofErr w:type="gramEnd"/>
      <w:r w:rsidR="004C2E9B">
        <w:rPr>
          <w:rFonts w:ascii="Arial" w:hAnsi="Arial" w:cs="Arial"/>
          <w:color w:val="000000"/>
          <w:sz w:val="21"/>
          <w:szCs w:val="21"/>
        </w:rPr>
        <w:t xml:space="preserve">, </w:t>
      </w:r>
      <w:r w:rsidR="00714345" w:rsidRPr="008041D5">
        <w:rPr>
          <w:rFonts w:ascii="Arial" w:hAnsi="Arial" w:cs="Arial"/>
          <w:color w:val="000000"/>
          <w:sz w:val="21"/>
          <w:szCs w:val="21"/>
        </w:rPr>
        <w:t>ředitel</w:t>
      </w:r>
    </w:p>
    <w:p w14:paraId="1E42422A" w14:textId="77777777" w:rsidR="00C71B63" w:rsidRDefault="00C71B63" w:rsidP="00714345">
      <w:pPr>
        <w:tabs>
          <w:tab w:val="center" w:pos="1843"/>
          <w:tab w:val="center" w:pos="6521"/>
        </w:tabs>
        <w:autoSpaceDE w:val="0"/>
        <w:autoSpaceDN w:val="0"/>
        <w:adjustRightInd w:val="0"/>
        <w:rPr>
          <w:rFonts w:ascii="Arial" w:hAnsi="Arial" w:cs="Arial"/>
          <w:color w:val="000000"/>
          <w:sz w:val="21"/>
          <w:szCs w:val="21"/>
        </w:rPr>
      </w:pPr>
    </w:p>
    <w:p w14:paraId="4AC4B02E" w14:textId="77777777" w:rsidR="00816D66" w:rsidRDefault="00816D66" w:rsidP="00714345">
      <w:pPr>
        <w:tabs>
          <w:tab w:val="center" w:pos="1843"/>
          <w:tab w:val="center" w:pos="6521"/>
        </w:tabs>
        <w:autoSpaceDE w:val="0"/>
        <w:autoSpaceDN w:val="0"/>
        <w:adjustRightInd w:val="0"/>
        <w:rPr>
          <w:rFonts w:ascii="Arial" w:hAnsi="Arial" w:cs="Arial"/>
          <w:b/>
          <w:bCs/>
          <w:color w:val="000000"/>
          <w:sz w:val="21"/>
          <w:szCs w:val="21"/>
        </w:rPr>
      </w:pPr>
    </w:p>
    <w:p w14:paraId="685CBEF4" w14:textId="2D204A07" w:rsidR="00C71B63" w:rsidRPr="00816D66" w:rsidRDefault="00C71B63" w:rsidP="00714345">
      <w:pPr>
        <w:tabs>
          <w:tab w:val="center" w:pos="1843"/>
          <w:tab w:val="center" w:pos="6521"/>
        </w:tabs>
        <w:autoSpaceDE w:val="0"/>
        <w:autoSpaceDN w:val="0"/>
        <w:adjustRightInd w:val="0"/>
        <w:rPr>
          <w:rFonts w:ascii="Arial" w:hAnsi="Arial" w:cs="Arial"/>
          <w:b/>
          <w:bCs/>
          <w:color w:val="000000"/>
          <w:sz w:val="21"/>
          <w:szCs w:val="21"/>
        </w:rPr>
      </w:pPr>
      <w:r w:rsidRPr="00816D66">
        <w:rPr>
          <w:rFonts w:ascii="Arial" w:hAnsi="Arial" w:cs="Arial"/>
          <w:b/>
          <w:bCs/>
          <w:color w:val="000000"/>
          <w:sz w:val="21"/>
          <w:szCs w:val="21"/>
        </w:rPr>
        <w:t xml:space="preserve">Přílohy: </w:t>
      </w:r>
    </w:p>
    <w:p w14:paraId="17C65CE0" w14:textId="77777777" w:rsidR="00C71B63" w:rsidRDefault="00C71B63" w:rsidP="00714345">
      <w:pPr>
        <w:tabs>
          <w:tab w:val="center" w:pos="1843"/>
          <w:tab w:val="center" w:pos="6521"/>
        </w:tabs>
        <w:autoSpaceDE w:val="0"/>
        <w:autoSpaceDN w:val="0"/>
        <w:adjustRightInd w:val="0"/>
        <w:rPr>
          <w:rFonts w:ascii="Arial" w:hAnsi="Arial" w:cs="Arial"/>
          <w:color w:val="000000"/>
          <w:sz w:val="21"/>
          <w:szCs w:val="21"/>
        </w:rPr>
      </w:pPr>
    </w:p>
    <w:p w14:paraId="0A4AE53E" w14:textId="4FD73F34" w:rsidR="00C71B63" w:rsidRDefault="00CB499E" w:rsidP="00C71B63">
      <w:pPr>
        <w:pStyle w:val="Odstavecseseznamem"/>
        <w:numPr>
          <w:ilvl w:val="0"/>
          <w:numId w:val="37"/>
        </w:numPr>
        <w:tabs>
          <w:tab w:val="center" w:pos="1843"/>
          <w:tab w:val="center" w:pos="6521"/>
        </w:tabs>
        <w:autoSpaceDE w:val="0"/>
        <w:autoSpaceDN w:val="0"/>
        <w:adjustRightInd w:val="0"/>
        <w:rPr>
          <w:rFonts w:ascii="Arial" w:hAnsi="Arial" w:cs="Arial"/>
          <w:sz w:val="21"/>
          <w:szCs w:val="21"/>
        </w:rPr>
      </w:pPr>
      <w:r>
        <w:rPr>
          <w:rFonts w:ascii="Arial" w:hAnsi="Arial" w:cs="Arial"/>
          <w:sz w:val="21"/>
          <w:szCs w:val="21"/>
        </w:rPr>
        <w:t>Zadávací dokumentace</w:t>
      </w:r>
    </w:p>
    <w:p w14:paraId="3AEAEE18" w14:textId="1A5AF22D" w:rsidR="00CB499E" w:rsidRPr="00670B9E" w:rsidRDefault="00CB499E" w:rsidP="00670B9E">
      <w:pPr>
        <w:pStyle w:val="Odstavecseseznamem"/>
        <w:numPr>
          <w:ilvl w:val="0"/>
          <w:numId w:val="37"/>
        </w:numPr>
        <w:tabs>
          <w:tab w:val="center" w:pos="1843"/>
          <w:tab w:val="center" w:pos="6521"/>
        </w:tabs>
        <w:autoSpaceDE w:val="0"/>
        <w:autoSpaceDN w:val="0"/>
        <w:adjustRightInd w:val="0"/>
        <w:rPr>
          <w:rFonts w:ascii="Arial" w:hAnsi="Arial" w:cs="Arial"/>
          <w:sz w:val="21"/>
          <w:szCs w:val="21"/>
        </w:rPr>
      </w:pPr>
      <w:r>
        <w:rPr>
          <w:rFonts w:ascii="Arial" w:hAnsi="Arial" w:cs="Arial"/>
          <w:sz w:val="21"/>
          <w:szCs w:val="21"/>
        </w:rPr>
        <w:t>Harmonogram prací</w:t>
      </w:r>
    </w:p>
    <w:sectPr w:rsidR="00CB499E" w:rsidRPr="00670B9E" w:rsidSect="009314CA">
      <w:headerReference w:type="default" r:id="rId15"/>
      <w:footerReference w:type="default" r:id="rId16"/>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00906" w14:textId="77777777" w:rsidR="000E45AE" w:rsidRDefault="000E45AE">
      <w:r>
        <w:separator/>
      </w:r>
    </w:p>
  </w:endnote>
  <w:endnote w:type="continuationSeparator" w:id="0">
    <w:p w14:paraId="7D5434BD" w14:textId="77777777" w:rsidR="000E45AE" w:rsidRDefault="000E4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8C16" w14:textId="77777777" w:rsidR="003E499D" w:rsidRDefault="003E499D" w:rsidP="0024438D">
    <w:pPr>
      <w:pStyle w:val="Zpat"/>
      <w:tabs>
        <w:tab w:val="clear" w:pos="9072"/>
        <w:tab w:val="right" w:pos="-4140"/>
      </w:tabs>
      <w:rPr>
        <w:rStyle w:val="slostrnky"/>
        <w:sz w:val="16"/>
        <w:szCs w:val="16"/>
      </w:rPr>
    </w:pPr>
    <w:r>
      <w:tab/>
    </w:r>
  </w:p>
  <w:p w14:paraId="5AEF214D" w14:textId="77777777" w:rsidR="003E499D" w:rsidRDefault="003E49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2F016" w14:textId="77777777" w:rsidR="000E45AE" w:rsidRDefault="000E45AE">
      <w:r>
        <w:separator/>
      </w:r>
    </w:p>
  </w:footnote>
  <w:footnote w:type="continuationSeparator" w:id="0">
    <w:p w14:paraId="3048CFE2" w14:textId="77777777" w:rsidR="000E45AE" w:rsidRDefault="000E4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EA045" w14:textId="77777777" w:rsidR="00DF5C8C" w:rsidRDefault="00DF5C8C" w:rsidP="00DF5C8C">
    <w:pPr>
      <w:pStyle w:val="Zhlav"/>
    </w:pPr>
  </w:p>
  <w:p w14:paraId="0577739A" w14:textId="77777777" w:rsidR="00DF5C8C" w:rsidRDefault="00DF5C8C" w:rsidP="00DF5C8C">
    <w:pPr>
      <w:pStyle w:val="Zhlav"/>
      <w:jc w:val="right"/>
    </w:pPr>
  </w:p>
  <w:p w14:paraId="79F98DA4" w14:textId="77777777" w:rsidR="00DF5C8C" w:rsidRDefault="00DF5C8C">
    <w:pPr>
      <w:pStyle w:val="Zhlav"/>
    </w:pPr>
  </w:p>
  <w:p w14:paraId="4253BCFE" w14:textId="3F8C071C" w:rsidR="00DF5C8C" w:rsidRDefault="00DF5C8C">
    <w:pPr>
      <w:pStyle w:val="Zhlav"/>
    </w:pPr>
    <w:r>
      <w:rPr>
        <w:noProof/>
      </w:rPr>
      <w:drawing>
        <wp:anchor distT="0" distB="0" distL="114300" distR="114300" simplePos="0" relativeHeight="251657216" behindDoc="1" locked="0" layoutInCell="1" allowOverlap="1" wp14:anchorId="7FF9C62A" wp14:editId="4C01B468">
          <wp:simplePos x="0" y="0"/>
          <wp:positionH relativeFrom="page">
            <wp:posOffset>2959735</wp:posOffset>
          </wp:positionH>
          <wp:positionV relativeFrom="page">
            <wp:posOffset>504190</wp:posOffset>
          </wp:positionV>
          <wp:extent cx="3880485" cy="251460"/>
          <wp:effectExtent l="0" t="0" r="0" b="0"/>
          <wp:wrapNone/>
          <wp:docPr id="37316013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0485" cy="2514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2C34333E" wp14:editId="58FC4DE5">
          <wp:simplePos x="0" y="0"/>
          <wp:positionH relativeFrom="page">
            <wp:posOffset>720090</wp:posOffset>
          </wp:positionH>
          <wp:positionV relativeFrom="page">
            <wp:posOffset>392430</wp:posOffset>
          </wp:positionV>
          <wp:extent cx="467995" cy="467995"/>
          <wp:effectExtent l="0" t="0" r="8255" b="8255"/>
          <wp:wrapNone/>
          <wp:docPr id="1213547288" name="Obrázek 1" descr="Obsah obrázku Grafika, Písmo, grafický design,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descr="Obsah obrázku Grafika, Písmo, grafický design, logo&#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67995" cy="4679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2EAB0051"/>
    <w:multiLevelType w:val="hybridMultilevel"/>
    <w:tmpl w:val="DA7C6B68"/>
    <w:lvl w:ilvl="0" w:tplc="5CE89718">
      <w:start w:val="1"/>
      <w:numFmt w:val="decimal"/>
      <w:lvlText w:val="%1."/>
      <w:lvlJc w:val="left"/>
      <w:pPr>
        <w:ind w:left="720" w:hanging="360"/>
      </w:pPr>
      <w:rPr>
        <w:rFonts w:hint="default"/>
        <w:color w:val="00000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2"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3"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3"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4"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6"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73125326"/>
    <w:multiLevelType w:val="multilevel"/>
    <w:tmpl w:val="34F049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3"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A3C1956"/>
    <w:multiLevelType w:val="multilevel"/>
    <w:tmpl w:val="38A218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9"/>
  </w:num>
  <w:num w:numId="3" w16cid:durableId="1633290487">
    <w:abstractNumId w:val="24"/>
  </w:num>
  <w:num w:numId="4" w16cid:durableId="2010715700">
    <w:abstractNumId w:val="14"/>
  </w:num>
  <w:num w:numId="5" w16cid:durableId="414086602">
    <w:abstractNumId w:val="13"/>
  </w:num>
  <w:num w:numId="6" w16cid:durableId="2138253933">
    <w:abstractNumId w:val="0"/>
  </w:num>
  <w:num w:numId="7" w16cid:durableId="109059505">
    <w:abstractNumId w:val="17"/>
  </w:num>
  <w:num w:numId="8" w16cid:durableId="1373192533">
    <w:abstractNumId w:val="18"/>
  </w:num>
  <w:num w:numId="9" w16cid:durableId="1318073382">
    <w:abstractNumId w:val="1"/>
  </w:num>
  <w:num w:numId="10" w16cid:durableId="1005784024">
    <w:abstractNumId w:val="26"/>
  </w:num>
  <w:num w:numId="11" w16cid:durableId="1832985141">
    <w:abstractNumId w:val="35"/>
  </w:num>
  <w:num w:numId="12" w16cid:durableId="1539783746">
    <w:abstractNumId w:val="10"/>
  </w:num>
  <w:num w:numId="13" w16cid:durableId="306519641">
    <w:abstractNumId w:val="28"/>
  </w:num>
  <w:num w:numId="14" w16cid:durableId="720056470">
    <w:abstractNumId w:val="5"/>
  </w:num>
  <w:num w:numId="15" w16cid:durableId="576591288">
    <w:abstractNumId w:val="21"/>
  </w:num>
  <w:num w:numId="16" w16cid:durableId="883717375">
    <w:abstractNumId w:val="23"/>
  </w:num>
  <w:num w:numId="17" w16cid:durableId="331761989">
    <w:abstractNumId w:val="11"/>
  </w:num>
  <w:num w:numId="18" w16cid:durableId="1905067592">
    <w:abstractNumId w:val="31"/>
  </w:num>
  <w:num w:numId="19" w16cid:durableId="786660810">
    <w:abstractNumId w:val="27"/>
  </w:num>
  <w:num w:numId="20" w16cid:durableId="1230382828">
    <w:abstractNumId w:val="8"/>
  </w:num>
  <w:num w:numId="21" w16cid:durableId="1783307973">
    <w:abstractNumId w:val="33"/>
  </w:num>
  <w:num w:numId="22" w16cid:durableId="972559863">
    <w:abstractNumId w:val="36"/>
  </w:num>
  <w:num w:numId="23" w16cid:durableId="1543059638">
    <w:abstractNumId w:val="12"/>
  </w:num>
  <w:num w:numId="24" w16cid:durableId="1742950377">
    <w:abstractNumId w:val="32"/>
  </w:num>
  <w:num w:numId="25" w16cid:durableId="1341541324">
    <w:abstractNumId w:val="3"/>
  </w:num>
  <w:num w:numId="26" w16cid:durableId="597909837">
    <w:abstractNumId w:val="2"/>
  </w:num>
  <w:num w:numId="27" w16cid:durableId="817261679">
    <w:abstractNumId w:val="25"/>
  </w:num>
  <w:num w:numId="28" w16cid:durableId="1317685411">
    <w:abstractNumId w:val="6"/>
  </w:num>
  <w:num w:numId="29" w16cid:durableId="1511136757">
    <w:abstractNumId w:val="22"/>
  </w:num>
  <w:num w:numId="30" w16cid:durableId="1475368076">
    <w:abstractNumId w:val="4"/>
  </w:num>
  <w:num w:numId="31" w16cid:durableId="4003747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9"/>
  </w:num>
  <w:num w:numId="33" w16cid:durableId="1886331920">
    <w:abstractNumId w:val="16"/>
  </w:num>
  <w:num w:numId="34" w16cid:durableId="1139112002">
    <w:abstractNumId w:val="15"/>
  </w:num>
  <w:num w:numId="35" w16cid:durableId="5437614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8564006">
    <w:abstractNumId w:val="34"/>
  </w:num>
  <w:num w:numId="37" w16cid:durableId="605682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21898"/>
    <w:rsid w:val="00021B08"/>
    <w:rsid w:val="000319AA"/>
    <w:rsid w:val="00031A28"/>
    <w:rsid w:val="00033B6C"/>
    <w:rsid w:val="00033C5F"/>
    <w:rsid w:val="00034D87"/>
    <w:rsid w:val="000376B9"/>
    <w:rsid w:val="000405E5"/>
    <w:rsid w:val="00044FA5"/>
    <w:rsid w:val="00053393"/>
    <w:rsid w:val="000603FB"/>
    <w:rsid w:val="00063BA6"/>
    <w:rsid w:val="0007364E"/>
    <w:rsid w:val="000753B4"/>
    <w:rsid w:val="00076468"/>
    <w:rsid w:val="00077030"/>
    <w:rsid w:val="00080DBE"/>
    <w:rsid w:val="00086498"/>
    <w:rsid w:val="00086533"/>
    <w:rsid w:val="000871B8"/>
    <w:rsid w:val="000926DA"/>
    <w:rsid w:val="00096F93"/>
    <w:rsid w:val="000A1946"/>
    <w:rsid w:val="000A42B2"/>
    <w:rsid w:val="000A65F4"/>
    <w:rsid w:val="000A71E3"/>
    <w:rsid w:val="000B305E"/>
    <w:rsid w:val="000B6387"/>
    <w:rsid w:val="000C0C28"/>
    <w:rsid w:val="000D3811"/>
    <w:rsid w:val="000D4CDB"/>
    <w:rsid w:val="000D73A2"/>
    <w:rsid w:val="000D7B6B"/>
    <w:rsid w:val="000E18B3"/>
    <w:rsid w:val="000E45AE"/>
    <w:rsid w:val="001162A6"/>
    <w:rsid w:val="00125568"/>
    <w:rsid w:val="00127240"/>
    <w:rsid w:val="00130647"/>
    <w:rsid w:val="00134BBB"/>
    <w:rsid w:val="0014470C"/>
    <w:rsid w:val="00153B87"/>
    <w:rsid w:val="001624EC"/>
    <w:rsid w:val="001643EC"/>
    <w:rsid w:val="001757BA"/>
    <w:rsid w:val="00180503"/>
    <w:rsid w:val="00182A12"/>
    <w:rsid w:val="00195C04"/>
    <w:rsid w:val="001A563B"/>
    <w:rsid w:val="001A6D8F"/>
    <w:rsid w:val="001B0B19"/>
    <w:rsid w:val="001B6C5E"/>
    <w:rsid w:val="001B7488"/>
    <w:rsid w:val="001B7841"/>
    <w:rsid w:val="001B7F74"/>
    <w:rsid w:val="001C1FFE"/>
    <w:rsid w:val="001D4819"/>
    <w:rsid w:val="001E7063"/>
    <w:rsid w:val="001E7C37"/>
    <w:rsid w:val="00200ED2"/>
    <w:rsid w:val="00204CDF"/>
    <w:rsid w:val="00216152"/>
    <w:rsid w:val="00220C31"/>
    <w:rsid w:val="002218D1"/>
    <w:rsid w:val="00221C75"/>
    <w:rsid w:val="00232C75"/>
    <w:rsid w:val="0023572F"/>
    <w:rsid w:val="00235CA7"/>
    <w:rsid w:val="002404DF"/>
    <w:rsid w:val="0024438D"/>
    <w:rsid w:val="00250EE5"/>
    <w:rsid w:val="00260879"/>
    <w:rsid w:val="00260A20"/>
    <w:rsid w:val="00260DD9"/>
    <w:rsid w:val="00265A45"/>
    <w:rsid w:val="00271504"/>
    <w:rsid w:val="002720DC"/>
    <w:rsid w:val="00280F40"/>
    <w:rsid w:val="002814CB"/>
    <w:rsid w:val="002940E9"/>
    <w:rsid w:val="002A2314"/>
    <w:rsid w:val="002B1807"/>
    <w:rsid w:val="002B3073"/>
    <w:rsid w:val="002B53D2"/>
    <w:rsid w:val="002E246D"/>
    <w:rsid w:val="002F092B"/>
    <w:rsid w:val="002F12CD"/>
    <w:rsid w:val="002F5151"/>
    <w:rsid w:val="003049A5"/>
    <w:rsid w:val="00312B34"/>
    <w:rsid w:val="003133C0"/>
    <w:rsid w:val="00313B24"/>
    <w:rsid w:val="00316040"/>
    <w:rsid w:val="00316EC6"/>
    <w:rsid w:val="00323257"/>
    <w:rsid w:val="0032356C"/>
    <w:rsid w:val="003244CA"/>
    <w:rsid w:val="00324DF1"/>
    <w:rsid w:val="0033578A"/>
    <w:rsid w:val="003363E7"/>
    <w:rsid w:val="00340ACF"/>
    <w:rsid w:val="003415D8"/>
    <w:rsid w:val="00345A39"/>
    <w:rsid w:val="00351222"/>
    <w:rsid w:val="00351FFF"/>
    <w:rsid w:val="00353857"/>
    <w:rsid w:val="00354462"/>
    <w:rsid w:val="00357F0E"/>
    <w:rsid w:val="00360490"/>
    <w:rsid w:val="00376CE0"/>
    <w:rsid w:val="00377990"/>
    <w:rsid w:val="003845B3"/>
    <w:rsid w:val="00384F68"/>
    <w:rsid w:val="00384FBA"/>
    <w:rsid w:val="0039346D"/>
    <w:rsid w:val="003A693E"/>
    <w:rsid w:val="003B0C9C"/>
    <w:rsid w:val="003B49BA"/>
    <w:rsid w:val="003C224B"/>
    <w:rsid w:val="003C2F49"/>
    <w:rsid w:val="003D03DA"/>
    <w:rsid w:val="003D77A0"/>
    <w:rsid w:val="003E3429"/>
    <w:rsid w:val="003E499D"/>
    <w:rsid w:val="003F1229"/>
    <w:rsid w:val="003F19EF"/>
    <w:rsid w:val="003F5E63"/>
    <w:rsid w:val="00401B92"/>
    <w:rsid w:val="00401FA2"/>
    <w:rsid w:val="00404AF6"/>
    <w:rsid w:val="004051DB"/>
    <w:rsid w:val="004073DD"/>
    <w:rsid w:val="00412D3F"/>
    <w:rsid w:val="004136FC"/>
    <w:rsid w:val="004140AD"/>
    <w:rsid w:val="0041625D"/>
    <w:rsid w:val="00427DA5"/>
    <w:rsid w:val="004371F9"/>
    <w:rsid w:val="0043752E"/>
    <w:rsid w:val="0044199C"/>
    <w:rsid w:val="00444B2E"/>
    <w:rsid w:val="0045269C"/>
    <w:rsid w:val="00456061"/>
    <w:rsid w:val="00460F1D"/>
    <w:rsid w:val="004804ED"/>
    <w:rsid w:val="0048182E"/>
    <w:rsid w:val="00484742"/>
    <w:rsid w:val="00490CBC"/>
    <w:rsid w:val="004A3758"/>
    <w:rsid w:val="004B1533"/>
    <w:rsid w:val="004B3239"/>
    <w:rsid w:val="004C12AD"/>
    <w:rsid w:val="004C184D"/>
    <w:rsid w:val="004C1AC5"/>
    <w:rsid w:val="004C2E9B"/>
    <w:rsid w:val="004C3F84"/>
    <w:rsid w:val="004D65ED"/>
    <w:rsid w:val="004E4233"/>
    <w:rsid w:val="004E428A"/>
    <w:rsid w:val="004E7CFB"/>
    <w:rsid w:val="004F6D0D"/>
    <w:rsid w:val="0050039C"/>
    <w:rsid w:val="00503147"/>
    <w:rsid w:val="00504DE1"/>
    <w:rsid w:val="00515841"/>
    <w:rsid w:val="00515C94"/>
    <w:rsid w:val="00540198"/>
    <w:rsid w:val="00542531"/>
    <w:rsid w:val="00543667"/>
    <w:rsid w:val="00543800"/>
    <w:rsid w:val="00544164"/>
    <w:rsid w:val="00544F70"/>
    <w:rsid w:val="00560C87"/>
    <w:rsid w:val="00563DBF"/>
    <w:rsid w:val="00565371"/>
    <w:rsid w:val="00574110"/>
    <w:rsid w:val="005777AF"/>
    <w:rsid w:val="00580CDD"/>
    <w:rsid w:val="00582298"/>
    <w:rsid w:val="0058322C"/>
    <w:rsid w:val="00584CC6"/>
    <w:rsid w:val="00590D2B"/>
    <w:rsid w:val="00592B6A"/>
    <w:rsid w:val="005944B1"/>
    <w:rsid w:val="005946FB"/>
    <w:rsid w:val="00596CDA"/>
    <w:rsid w:val="005A2BC8"/>
    <w:rsid w:val="005A5DBD"/>
    <w:rsid w:val="005A63DC"/>
    <w:rsid w:val="005B1732"/>
    <w:rsid w:val="005B7A15"/>
    <w:rsid w:val="005B7A99"/>
    <w:rsid w:val="005C0E11"/>
    <w:rsid w:val="005C788B"/>
    <w:rsid w:val="005D3EE7"/>
    <w:rsid w:val="005D696D"/>
    <w:rsid w:val="005F0602"/>
    <w:rsid w:val="005F3B35"/>
    <w:rsid w:val="00610370"/>
    <w:rsid w:val="00610DDA"/>
    <w:rsid w:val="006173D7"/>
    <w:rsid w:val="00632EB7"/>
    <w:rsid w:val="00633D16"/>
    <w:rsid w:val="00634267"/>
    <w:rsid w:val="00637223"/>
    <w:rsid w:val="006420A8"/>
    <w:rsid w:val="00645887"/>
    <w:rsid w:val="00646279"/>
    <w:rsid w:val="00646D59"/>
    <w:rsid w:val="00653846"/>
    <w:rsid w:val="00655CC5"/>
    <w:rsid w:val="00661B9C"/>
    <w:rsid w:val="00665044"/>
    <w:rsid w:val="00666286"/>
    <w:rsid w:val="00670174"/>
    <w:rsid w:val="00670B9E"/>
    <w:rsid w:val="006766CA"/>
    <w:rsid w:val="006866CC"/>
    <w:rsid w:val="00690123"/>
    <w:rsid w:val="006905E1"/>
    <w:rsid w:val="00692909"/>
    <w:rsid w:val="006A2F82"/>
    <w:rsid w:val="006A34A9"/>
    <w:rsid w:val="006B0811"/>
    <w:rsid w:val="006B2E01"/>
    <w:rsid w:val="006B6138"/>
    <w:rsid w:val="006C07EA"/>
    <w:rsid w:val="006C0C6B"/>
    <w:rsid w:val="006C182B"/>
    <w:rsid w:val="006C3642"/>
    <w:rsid w:val="006C45E9"/>
    <w:rsid w:val="006D3524"/>
    <w:rsid w:val="006D441D"/>
    <w:rsid w:val="006E0686"/>
    <w:rsid w:val="006E0693"/>
    <w:rsid w:val="006E0818"/>
    <w:rsid w:val="006E23E2"/>
    <w:rsid w:val="006E35A5"/>
    <w:rsid w:val="006E5CD0"/>
    <w:rsid w:val="006F034A"/>
    <w:rsid w:val="006F5EC6"/>
    <w:rsid w:val="006F616D"/>
    <w:rsid w:val="007004FB"/>
    <w:rsid w:val="0070051B"/>
    <w:rsid w:val="0070397B"/>
    <w:rsid w:val="007072F4"/>
    <w:rsid w:val="00711115"/>
    <w:rsid w:val="007114A5"/>
    <w:rsid w:val="007118CD"/>
    <w:rsid w:val="00711EDC"/>
    <w:rsid w:val="00714345"/>
    <w:rsid w:val="00723C13"/>
    <w:rsid w:val="00730FB0"/>
    <w:rsid w:val="007320BC"/>
    <w:rsid w:val="00737883"/>
    <w:rsid w:val="00740605"/>
    <w:rsid w:val="007411AC"/>
    <w:rsid w:val="00743510"/>
    <w:rsid w:val="00754D51"/>
    <w:rsid w:val="00757572"/>
    <w:rsid w:val="00771B45"/>
    <w:rsid w:val="007739B3"/>
    <w:rsid w:val="0079567F"/>
    <w:rsid w:val="007A29D9"/>
    <w:rsid w:val="007A5E16"/>
    <w:rsid w:val="007B1623"/>
    <w:rsid w:val="007C2419"/>
    <w:rsid w:val="007D31C9"/>
    <w:rsid w:val="007E3124"/>
    <w:rsid w:val="007E5C84"/>
    <w:rsid w:val="007E6E60"/>
    <w:rsid w:val="007F2B11"/>
    <w:rsid w:val="007F50B3"/>
    <w:rsid w:val="007F597E"/>
    <w:rsid w:val="007F7E04"/>
    <w:rsid w:val="008019F4"/>
    <w:rsid w:val="0080374E"/>
    <w:rsid w:val="008041D5"/>
    <w:rsid w:val="00804680"/>
    <w:rsid w:val="00806FEB"/>
    <w:rsid w:val="008117DE"/>
    <w:rsid w:val="00812126"/>
    <w:rsid w:val="00814500"/>
    <w:rsid w:val="00816D66"/>
    <w:rsid w:val="00827C6B"/>
    <w:rsid w:val="00831949"/>
    <w:rsid w:val="00831C6E"/>
    <w:rsid w:val="0084076A"/>
    <w:rsid w:val="0085490C"/>
    <w:rsid w:val="00855D86"/>
    <w:rsid w:val="00857265"/>
    <w:rsid w:val="00860D64"/>
    <w:rsid w:val="00865F7F"/>
    <w:rsid w:val="00873715"/>
    <w:rsid w:val="00874A1C"/>
    <w:rsid w:val="00883293"/>
    <w:rsid w:val="00884286"/>
    <w:rsid w:val="00886A51"/>
    <w:rsid w:val="008944F2"/>
    <w:rsid w:val="00896B1A"/>
    <w:rsid w:val="008A7E70"/>
    <w:rsid w:val="008B1AFF"/>
    <w:rsid w:val="008B1C02"/>
    <w:rsid w:val="008B7E25"/>
    <w:rsid w:val="008C3A6B"/>
    <w:rsid w:val="008C5D4C"/>
    <w:rsid w:val="008E0024"/>
    <w:rsid w:val="008F142E"/>
    <w:rsid w:val="008F57D6"/>
    <w:rsid w:val="008F6DE9"/>
    <w:rsid w:val="00904501"/>
    <w:rsid w:val="00905056"/>
    <w:rsid w:val="00911705"/>
    <w:rsid w:val="009118A1"/>
    <w:rsid w:val="00921D94"/>
    <w:rsid w:val="009257DE"/>
    <w:rsid w:val="009261B4"/>
    <w:rsid w:val="0092702F"/>
    <w:rsid w:val="009314CA"/>
    <w:rsid w:val="00932A6C"/>
    <w:rsid w:val="00932F75"/>
    <w:rsid w:val="00940CC9"/>
    <w:rsid w:val="009505D7"/>
    <w:rsid w:val="00956C8F"/>
    <w:rsid w:val="00966ACE"/>
    <w:rsid w:val="00970FCD"/>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6AA6"/>
    <w:rsid w:val="00A2070D"/>
    <w:rsid w:val="00A23530"/>
    <w:rsid w:val="00A26D05"/>
    <w:rsid w:val="00A31EBD"/>
    <w:rsid w:val="00A36D1F"/>
    <w:rsid w:val="00A37D6C"/>
    <w:rsid w:val="00A40EAB"/>
    <w:rsid w:val="00A4401D"/>
    <w:rsid w:val="00A4454D"/>
    <w:rsid w:val="00A44731"/>
    <w:rsid w:val="00A46AEC"/>
    <w:rsid w:val="00A73DAF"/>
    <w:rsid w:val="00A758D2"/>
    <w:rsid w:val="00A87638"/>
    <w:rsid w:val="00A9299E"/>
    <w:rsid w:val="00A937FC"/>
    <w:rsid w:val="00A9644F"/>
    <w:rsid w:val="00A972E1"/>
    <w:rsid w:val="00AA032B"/>
    <w:rsid w:val="00AA24BB"/>
    <w:rsid w:val="00AA7A82"/>
    <w:rsid w:val="00AB284A"/>
    <w:rsid w:val="00AC2ABF"/>
    <w:rsid w:val="00AC2EC1"/>
    <w:rsid w:val="00AC59D7"/>
    <w:rsid w:val="00AC730B"/>
    <w:rsid w:val="00AD2322"/>
    <w:rsid w:val="00AD243B"/>
    <w:rsid w:val="00AD3056"/>
    <w:rsid w:val="00AD4D3C"/>
    <w:rsid w:val="00AD663E"/>
    <w:rsid w:val="00AE02FB"/>
    <w:rsid w:val="00AE4554"/>
    <w:rsid w:val="00AE628E"/>
    <w:rsid w:val="00AE7692"/>
    <w:rsid w:val="00AF0DEC"/>
    <w:rsid w:val="00AF1D41"/>
    <w:rsid w:val="00B10D7A"/>
    <w:rsid w:val="00B20AE6"/>
    <w:rsid w:val="00B32EE6"/>
    <w:rsid w:val="00B35252"/>
    <w:rsid w:val="00B356CC"/>
    <w:rsid w:val="00B45D1B"/>
    <w:rsid w:val="00B52412"/>
    <w:rsid w:val="00B543BC"/>
    <w:rsid w:val="00B65099"/>
    <w:rsid w:val="00B7067D"/>
    <w:rsid w:val="00B80F3B"/>
    <w:rsid w:val="00B8227F"/>
    <w:rsid w:val="00B90B92"/>
    <w:rsid w:val="00B91AD6"/>
    <w:rsid w:val="00B92D1F"/>
    <w:rsid w:val="00B97107"/>
    <w:rsid w:val="00BA12CF"/>
    <w:rsid w:val="00BA29DE"/>
    <w:rsid w:val="00BA2AF7"/>
    <w:rsid w:val="00BA41F1"/>
    <w:rsid w:val="00BB25DB"/>
    <w:rsid w:val="00BB46E4"/>
    <w:rsid w:val="00BC7A38"/>
    <w:rsid w:val="00BD6D3E"/>
    <w:rsid w:val="00BE6D32"/>
    <w:rsid w:val="00BF2B24"/>
    <w:rsid w:val="00BF5A20"/>
    <w:rsid w:val="00BF5D08"/>
    <w:rsid w:val="00C028E7"/>
    <w:rsid w:val="00C03591"/>
    <w:rsid w:val="00C03CB0"/>
    <w:rsid w:val="00C05FAC"/>
    <w:rsid w:val="00C13F14"/>
    <w:rsid w:val="00C211F0"/>
    <w:rsid w:val="00C32604"/>
    <w:rsid w:val="00C40C8B"/>
    <w:rsid w:val="00C43EA2"/>
    <w:rsid w:val="00C45A5D"/>
    <w:rsid w:val="00C55D15"/>
    <w:rsid w:val="00C71B63"/>
    <w:rsid w:val="00C77A40"/>
    <w:rsid w:val="00C806F2"/>
    <w:rsid w:val="00C849EA"/>
    <w:rsid w:val="00C8739C"/>
    <w:rsid w:val="00C95753"/>
    <w:rsid w:val="00CA2E77"/>
    <w:rsid w:val="00CA3DC2"/>
    <w:rsid w:val="00CB088E"/>
    <w:rsid w:val="00CB2ACB"/>
    <w:rsid w:val="00CB2F0F"/>
    <w:rsid w:val="00CB499E"/>
    <w:rsid w:val="00CB5824"/>
    <w:rsid w:val="00CC1E6C"/>
    <w:rsid w:val="00CC3649"/>
    <w:rsid w:val="00CC3865"/>
    <w:rsid w:val="00CC770B"/>
    <w:rsid w:val="00CD6E5D"/>
    <w:rsid w:val="00CD70B9"/>
    <w:rsid w:val="00CE2E49"/>
    <w:rsid w:val="00CE5BDB"/>
    <w:rsid w:val="00CF3A18"/>
    <w:rsid w:val="00D02EB0"/>
    <w:rsid w:val="00D14C60"/>
    <w:rsid w:val="00D1597A"/>
    <w:rsid w:val="00D169E2"/>
    <w:rsid w:val="00D17666"/>
    <w:rsid w:val="00D32797"/>
    <w:rsid w:val="00D35EF5"/>
    <w:rsid w:val="00D41653"/>
    <w:rsid w:val="00D45F84"/>
    <w:rsid w:val="00D5045C"/>
    <w:rsid w:val="00D568F6"/>
    <w:rsid w:val="00D60D94"/>
    <w:rsid w:val="00D64A1D"/>
    <w:rsid w:val="00D66E30"/>
    <w:rsid w:val="00D742B6"/>
    <w:rsid w:val="00D74D83"/>
    <w:rsid w:val="00D84D0D"/>
    <w:rsid w:val="00D8533E"/>
    <w:rsid w:val="00D92FEC"/>
    <w:rsid w:val="00DA030A"/>
    <w:rsid w:val="00DA2F11"/>
    <w:rsid w:val="00DA42DE"/>
    <w:rsid w:val="00DB0207"/>
    <w:rsid w:val="00DB1225"/>
    <w:rsid w:val="00DB6DE2"/>
    <w:rsid w:val="00DC62A7"/>
    <w:rsid w:val="00DE0FD1"/>
    <w:rsid w:val="00DE2449"/>
    <w:rsid w:val="00DE3B71"/>
    <w:rsid w:val="00DE7FA2"/>
    <w:rsid w:val="00DF5C8C"/>
    <w:rsid w:val="00DF6EE8"/>
    <w:rsid w:val="00E05F20"/>
    <w:rsid w:val="00E074E2"/>
    <w:rsid w:val="00E07825"/>
    <w:rsid w:val="00E1145F"/>
    <w:rsid w:val="00E15BBF"/>
    <w:rsid w:val="00E21D14"/>
    <w:rsid w:val="00E21DE4"/>
    <w:rsid w:val="00E3217E"/>
    <w:rsid w:val="00E3321D"/>
    <w:rsid w:val="00E34EA7"/>
    <w:rsid w:val="00E44053"/>
    <w:rsid w:val="00E44C1D"/>
    <w:rsid w:val="00E46A4E"/>
    <w:rsid w:val="00E500D7"/>
    <w:rsid w:val="00E51599"/>
    <w:rsid w:val="00E53F61"/>
    <w:rsid w:val="00E5414C"/>
    <w:rsid w:val="00E564DC"/>
    <w:rsid w:val="00E60A76"/>
    <w:rsid w:val="00E62BF7"/>
    <w:rsid w:val="00E63E64"/>
    <w:rsid w:val="00E6665F"/>
    <w:rsid w:val="00E67237"/>
    <w:rsid w:val="00E708CB"/>
    <w:rsid w:val="00E70C03"/>
    <w:rsid w:val="00E7729C"/>
    <w:rsid w:val="00E812D9"/>
    <w:rsid w:val="00E87A17"/>
    <w:rsid w:val="00E9087E"/>
    <w:rsid w:val="00E92877"/>
    <w:rsid w:val="00E93987"/>
    <w:rsid w:val="00E94243"/>
    <w:rsid w:val="00E94575"/>
    <w:rsid w:val="00E95826"/>
    <w:rsid w:val="00E965BA"/>
    <w:rsid w:val="00EA4444"/>
    <w:rsid w:val="00EA5EF7"/>
    <w:rsid w:val="00EB0A95"/>
    <w:rsid w:val="00EB1CE8"/>
    <w:rsid w:val="00EB2C55"/>
    <w:rsid w:val="00EB5B7F"/>
    <w:rsid w:val="00EC5D2F"/>
    <w:rsid w:val="00EC7AEC"/>
    <w:rsid w:val="00ED751F"/>
    <w:rsid w:val="00EE22A2"/>
    <w:rsid w:val="00EE4EF8"/>
    <w:rsid w:val="00EE67B9"/>
    <w:rsid w:val="00EF4657"/>
    <w:rsid w:val="00EF698C"/>
    <w:rsid w:val="00F01309"/>
    <w:rsid w:val="00F17C95"/>
    <w:rsid w:val="00F27714"/>
    <w:rsid w:val="00F279AD"/>
    <w:rsid w:val="00F357AA"/>
    <w:rsid w:val="00F35C13"/>
    <w:rsid w:val="00F40684"/>
    <w:rsid w:val="00F46AAC"/>
    <w:rsid w:val="00F505F9"/>
    <w:rsid w:val="00F52003"/>
    <w:rsid w:val="00F52238"/>
    <w:rsid w:val="00F52823"/>
    <w:rsid w:val="00F531BA"/>
    <w:rsid w:val="00F54AEF"/>
    <w:rsid w:val="00F55569"/>
    <w:rsid w:val="00F5749C"/>
    <w:rsid w:val="00F57A61"/>
    <w:rsid w:val="00F67F19"/>
    <w:rsid w:val="00F83E48"/>
    <w:rsid w:val="00F8643B"/>
    <w:rsid w:val="00FA138B"/>
    <w:rsid w:val="00FA33F2"/>
    <w:rsid w:val="00FA7C0E"/>
    <w:rsid w:val="00FB6063"/>
    <w:rsid w:val="00FB784C"/>
    <w:rsid w:val="00FC0512"/>
    <w:rsid w:val="00FC1733"/>
    <w:rsid w:val="00FC25B9"/>
    <w:rsid w:val="00FC26BE"/>
    <w:rsid w:val="00FD0CF7"/>
    <w:rsid w:val="00FD1B37"/>
    <w:rsid w:val="00FD2BCA"/>
    <w:rsid w:val="00FF214C"/>
    <w:rsid w:val="00FF2354"/>
    <w:rsid w:val="00FF23B0"/>
    <w:rsid w:val="00FF58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4D096E6F-7D9B-41B5-8437-CED0BBEE1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link w:val="ZhlavChar"/>
    <w:uiPriority w:val="99"/>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5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 w:type="character" w:customStyle="1" w:styleId="ZhlavChar">
    <w:name w:val="Záhlaví Char"/>
    <w:basedOn w:val="Standardnpsmoodstavce"/>
    <w:link w:val="Zhlav"/>
    <w:uiPriority w:val="99"/>
    <w:rsid w:val="00F52238"/>
    <w:rPr>
      <w:sz w:val="24"/>
      <w:szCs w:val="24"/>
    </w:rPr>
  </w:style>
  <w:style w:type="paragraph" w:styleId="Revize">
    <w:name w:val="Revision"/>
    <w:hidden/>
    <w:uiPriority w:val="99"/>
    <w:semiHidden/>
    <w:rsid w:val="00FA33F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na.barakova@cdv.gov.cz"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omas.haban@cdv.gov.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na.barakova@cdv.gov.cz"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omas.haban@cdv.gov.c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2.xml><?xml version="1.0" encoding="utf-8"?>
<ds:datastoreItem xmlns:ds="http://schemas.openxmlformats.org/officeDocument/2006/customXml" ds:itemID="{35E677CA-E907-421C-BB64-D87A7BDE8081}">
  <ds:schemaRefs>
    <ds:schemaRef ds:uri="http://purl.org/dc/elements/1.1/"/>
    <ds:schemaRef ds:uri="262a9875-b136-479e-9b95-37801aef0326"/>
    <ds:schemaRef ds:uri="http://schemas.openxmlformats.org/package/2006/metadata/core-properties"/>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9d911688-5e0d-4a3c-b532-0d6968e058b8"/>
    <ds:schemaRef ds:uri="http://www.w3.org/XML/1998/namespace"/>
  </ds:schemaRefs>
</ds:datastoreItem>
</file>

<file path=customXml/itemProps3.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customXml/itemProps4.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d3304e1-9e75-4102-b10b-b4a29129044f}" enabled="0" method="" siteId="{1d3304e1-9e75-4102-b10b-b4a29129044f}"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337</Words>
  <Characters>7893</Characters>
  <Application>Microsoft Office Word</Application>
  <DocSecurity>0</DocSecurity>
  <Lines>65</Lines>
  <Paragraphs>18</Paragraphs>
  <ScaleCrop>false</ScaleCrop>
  <HeadingPairs>
    <vt:vector size="2" baseType="variant">
      <vt:variant>
        <vt:lpstr>Název</vt:lpstr>
      </vt:variant>
      <vt:variant>
        <vt:i4>1</vt:i4>
      </vt:variant>
    </vt:vector>
  </HeadingPairs>
  <TitlesOfParts>
    <vt:vector size="1" baseType="lpstr">
      <vt:lpstr>Příloha č</vt:lpstr>
    </vt:vector>
  </TitlesOfParts>
  <Company>M-FINANCE</Company>
  <LinksUpToDate>false</LinksUpToDate>
  <CharactersWithSpaces>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Tomáš Habán</cp:lastModifiedBy>
  <cp:revision>2</cp:revision>
  <cp:lastPrinted>2020-01-17T10:44:00Z</cp:lastPrinted>
  <dcterms:created xsi:type="dcterms:W3CDTF">2025-11-04T19:15:00Z</dcterms:created>
  <dcterms:modified xsi:type="dcterms:W3CDTF">2025-11-04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